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BB7A4B" w14:textId="1A72FA24" w:rsidR="009E72EE" w:rsidRDefault="00B04761">
      <w:pPr>
        <w:pStyle w:val="Heading1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UNDAY </w:t>
      </w:r>
      <w:r w:rsidR="00E3139C">
        <w:rPr>
          <w:rFonts w:ascii="Arial" w:hAnsi="Arial" w:cs="Arial"/>
          <w:b/>
          <w:sz w:val="24"/>
          <w:szCs w:val="24"/>
        </w:rPr>
        <w:t>11</w:t>
      </w:r>
      <w:r w:rsidR="00E3139C" w:rsidRPr="00E3139C">
        <w:rPr>
          <w:rFonts w:ascii="Arial" w:hAnsi="Arial" w:cs="Arial"/>
          <w:b/>
          <w:sz w:val="24"/>
          <w:szCs w:val="24"/>
          <w:vertAlign w:val="superscript"/>
        </w:rPr>
        <w:t>th</w:t>
      </w:r>
      <w:r w:rsidR="00E3139C">
        <w:rPr>
          <w:rFonts w:ascii="Arial" w:hAnsi="Arial" w:cs="Arial"/>
          <w:b/>
          <w:sz w:val="24"/>
          <w:szCs w:val="24"/>
        </w:rPr>
        <w:t xml:space="preserve"> JANUARY</w:t>
      </w:r>
      <w:r w:rsidR="001A1727">
        <w:rPr>
          <w:rFonts w:ascii="Arial" w:hAnsi="Arial" w:cs="Arial"/>
          <w:b/>
          <w:sz w:val="24"/>
          <w:szCs w:val="24"/>
        </w:rPr>
        <w:t xml:space="preserve"> </w:t>
      </w:r>
      <w:r w:rsidR="002D2D7C">
        <w:rPr>
          <w:rFonts w:ascii="Arial" w:hAnsi="Arial" w:cs="Arial"/>
          <w:b/>
          <w:sz w:val="24"/>
          <w:szCs w:val="24"/>
        </w:rPr>
        <w:t>MORNING WORSHIP</w:t>
      </w:r>
      <w:r>
        <w:rPr>
          <w:rFonts w:ascii="Arial" w:hAnsi="Arial" w:cs="Arial"/>
          <w:b/>
          <w:sz w:val="24"/>
          <w:szCs w:val="24"/>
        </w:rPr>
        <w:t xml:space="preserve"> 11AM</w:t>
      </w:r>
    </w:p>
    <w:p w14:paraId="634F7692" w14:textId="77777777" w:rsidR="009E72EE" w:rsidRDefault="009E72EE">
      <w:pPr>
        <w:jc w:val="center"/>
        <w:rPr>
          <w:rFonts w:ascii="Arial" w:hAnsi="Arial" w:cs="Arial"/>
          <w:bCs/>
          <w:i/>
          <w:iCs/>
        </w:rPr>
      </w:pPr>
    </w:p>
    <w:p w14:paraId="7A84AB75" w14:textId="77777777" w:rsidR="009E72EE" w:rsidRDefault="009E72EE">
      <w:pPr>
        <w:sectPr w:rsidR="009E72EE">
          <w:headerReference w:type="default" r:id="rId7"/>
          <w:headerReference w:type="first" r:id="rId8"/>
          <w:pgSz w:w="11906" w:h="16838"/>
          <w:pgMar w:top="776" w:right="680" w:bottom="680" w:left="680" w:header="720" w:footer="720" w:gutter="0"/>
          <w:cols w:space="720"/>
          <w:docGrid w:linePitch="360"/>
        </w:sectPr>
      </w:pPr>
    </w:p>
    <w:p w14:paraId="4EB2A156" w14:textId="714341FF" w:rsidR="009E72EE" w:rsidRDefault="00CC18B5">
      <w:pPr>
        <w:pStyle w:val="Heading3"/>
      </w:pPr>
      <w:r>
        <w:rPr>
          <w:rFonts w:ascii="Arial" w:hAnsi="Arial" w:cs="Arial"/>
          <w:b/>
          <w:color w:val="000000"/>
        </w:rPr>
        <w:t>SERVICE DETAILS</w:t>
      </w:r>
    </w:p>
    <w:p w14:paraId="119A7206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ST. JOHN'S IS A PUBLIC BUILDING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- please ensure that you keep all your bags and belongings with you </w:t>
      </w:r>
    </w:p>
    <w:p w14:paraId="6D151CAE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If you are worshipping with us for the 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FIRST TIME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, please introduce yourself to one of the Service leaders </w:t>
      </w:r>
    </w:p>
    <w:p w14:paraId="5DFA2A82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Please turn off all 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MOBILE PHONES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during the Service.</w:t>
      </w:r>
    </w:p>
    <w:p w14:paraId="613D9B43" w14:textId="79E4DB10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TOILETS and BABY CHANGING FACILITIES </w:t>
      </w:r>
      <w:r>
        <w:rPr>
          <w:rFonts w:ascii="Arial" w:hAnsi="Arial" w:cs="Arial"/>
          <w:i/>
          <w:iCs/>
          <w:color w:val="000000"/>
          <w:sz w:val="18"/>
          <w:szCs w:val="18"/>
        </w:rPr>
        <w:t>are available to the right of the main corridor, through the Cafe.</w:t>
      </w:r>
    </w:p>
    <w:p w14:paraId="137A319C" w14:textId="2259CEDE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THE COPYRIGHT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of words reproduced on this sheet is protected by Licence CCL 31944. </w:t>
      </w:r>
    </w:p>
    <w:p w14:paraId="51CDE019" w14:textId="7CF5EACD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COLLECTION</w:t>
      </w:r>
      <w:r>
        <w:rPr>
          <w:rFonts w:ascii="Arial" w:hAnsi="Arial" w:cs="Arial"/>
          <w:i/>
          <w:iCs/>
          <w:color w:val="000000"/>
          <w:sz w:val="18"/>
          <w:szCs w:val="18"/>
        </w:rPr>
        <w:t>: A</w:t>
      </w:r>
      <w:r w:rsidR="00CE7FC9">
        <w:rPr>
          <w:rFonts w:ascii="Arial" w:hAnsi="Arial" w:cs="Arial"/>
          <w:i/>
          <w:iCs/>
          <w:color w:val="000000"/>
          <w:sz w:val="18"/>
          <w:szCs w:val="18"/>
        </w:rPr>
        <w:t>n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offering plate will be passed around. Your generosity makes a big difference in our ministry.</w:t>
      </w:r>
    </w:p>
    <w:p w14:paraId="51114A4C" w14:textId="07969F5C" w:rsidR="00B724FF" w:rsidRPr="008064D9" w:rsidRDefault="00CC18B5" w:rsidP="001402B1">
      <w:pPr>
        <w:widowControl/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PARENTS MUST SUPERVISE CHILDREN </w:t>
      </w:r>
      <w:r>
        <w:rPr>
          <w:rFonts w:ascii="Arial" w:hAnsi="Arial" w:cs="Arial"/>
          <w:i/>
          <w:iCs/>
          <w:color w:val="000000"/>
          <w:sz w:val="18"/>
          <w:szCs w:val="18"/>
        </w:rPr>
        <w:t>at all times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 </w:t>
      </w:r>
    </w:p>
    <w:p w14:paraId="0CB617E3" w14:textId="77777777" w:rsidR="00FF1C32" w:rsidRDefault="00FF1C32" w:rsidP="004A7753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6187266B" w14:textId="77777777" w:rsidTr="00CE1126">
        <w:trPr>
          <w:trHeight w:val="266"/>
        </w:trPr>
        <w:tc>
          <w:tcPr>
            <w:tcW w:w="4909" w:type="dxa"/>
            <w:vAlign w:val="center"/>
          </w:tcPr>
          <w:p w14:paraId="1492DF24" w14:textId="0DCA57C4" w:rsidR="00FF1C32" w:rsidRDefault="00FF1C32" w:rsidP="00FF1C32">
            <w:pPr>
              <w:widowControl/>
              <w:suppressAutoHyphens w:val="0"/>
              <w:autoSpaceDN w:val="0"/>
              <w:adjustRightInd w:val="0"/>
              <w:rPr>
                <w:rFonts w:ascii="Arial" w:hAnsi="Arial" w:cs="Arial"/>
                <w:b/>
                <w:bCs/>
                <w:lang w:eastAsia="ko-KR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 xml:space="preserve">PRAISE WORSHIP </w:t>
            </w:r>
          </w:p>
        </w:tc>
      </w:tr>
    </w:tbl>
    <w:p w14:paraId="57151F4E" w14:textId="77777777" w:rsidR="00FF1C32" w:rsidRPr="00F27654" w:rsidRDefault="00FF1C32" w:rsidP="004A7753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</w:p>
    <w:p w14:paraId="15BA127B" w14:textId="77777777" w:rsidR="00E3139C" w:rsidRPr="00E3139C" w:rsidRDefault="00CE1126" w:rsidP="00E3139C">
      <w:pPr>
        <w:contextualSpacing/>
        <w:rPr>
          <w:rFonts w:ascii="Arial" w:hAnsi="Arial" w:cs="Arial"/>
          <w:b/>
          <w:bCs/>
        </w:rPr>
      </w:pPr>
      <w:r w:rsidRPr="00F27654">
        <w:rPr>
          <w:rFonts w:ascii="Arial" w:hAnsi="Arial" w:cs="Arial"/>
          <w:b/>
          <w:bCs/>
        </w:rPr>
        <w:t xml:space="preserve">1. </w:t>
      </w:r>
      <w:r w:rsidR="00E3139C" w:rsidRPr="00E3139C">
        <w:rPr>
          <w:rFonts w:ascii="Arial" w:hAnsi="Arial" w:cs="Arial"/>
          <w:b/>
          <w:bCs/>
        </w:rPr>
        <w:t>We are here together</w:t>
      </w:r>
    </w:p>
    <w:p w14:paraId="1E63C6E9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To lift our hearts as one</w:t>
      </w:r>
    </w:p>
    <w:p w14:paraId="74D2A465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 xml:space="preserve">We're in our </w:t>
      </w:r>
      <w:proofErr w:type="gramStart"/>
      <w:r w:rsidRPr="004E0E38">
        <w:rPr>
          <w:rFonts w:ascii="Arial" w:hAnsi="Arial" w:cs="Arial"/>
        </w:rPr>
        <w:t>Father's</w:t>
      </w:r>
      <w:proofErr w:type="gramEnd"/>
      <w:r w:rsidRPr="004E0E38">
        <w:rPr>
          <w:rFonts w:ascii="Arial" w:hAnsi="Arial" w:cs="Arial"/>
        </w:rPr>
        <w:t xml:space="preserve"> presence</w:t>
      </w:r>
    </w:p>
    <w:p w14:paraId="4FF9A908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His Spirit is with us</w:t>
      </w:r>
    </w:p>
    <w:p w14:paraId="37D678F0" w14:textId="77777777" w:rsidR="00E3139C" w:rsidRPr="004E0E38" w:rsidRDefault="00E3139C" w:rsidP="00E3139C">
      <w:pPr>
        <w:contextualSpacing/>
        <w:rPr>
          <w:rFonts w:ascii="Arial" w:hAnsi="Arial" w:cs="Arial"/>
        </w:rPr>
      </w:pPr>
    </w:p>
    <w:p w14:paraId="39EA71A5" w14:textId="77777777" w:rsidR="00E3139C" w:rsidRPr="00E3139C" w:rsidRDefault="00E3139C" w:rsidP="00E3139C">
      <w:pPr>
        <w:contextualSpacing/>
        <w:rPr>
          <w:rFonts w:ascii="Arial" w:hAnsi="Arial" w:cs="Arial"/>
          <w:i/>
          <w:iCs/>
        </w:rPr>
      </w:pPr>
      <w:r w:rsidRPr="00E3139C">
        <w:rPr>
          <w:rFonts w:ascii="Arial" w:hAnsi="Arial" w:cs="Arial"/>
          <w:i/>
          <w:iCs/>
        </w:rPr>
        <w:t>It is good to lift the name of the Lord, our God</w:t>
      </w:r>
    </w:p>
    <w:p w14:paraId="72169457" w14:textId="77777777" w:rsidR="00E3139C" w:rsidRPr="00E3139C" w:rsidRDefault="00E3139C" w:rsidP="00E3139C">
      <w:pPr>
        <w:contextualSpacing/>
        <w:rPr>
          <w:rFonts w:ascii="Arial" w:hAnsi="Arial" w:cs="Arial"/>
          <w:i/>
          <w:iCs/>
        </w:rPr>
      </w:pPr>
      <w:r w:rsidRPr="00E3139C">
        <w:rPr>
          <w:rFonts w:ascii="Arial" w:hAnsi="Arial" w:cs="Arial"/>
          <w:i/>
          <w:iCs/>
        </w:rPr>
        <w:t>It is right to give Him thanks and praise</w:t>
      </w:r>
    </w:p>
    <w:p w14:paraId="6745BFCB" w14:textId="77777777" w:rsidR="00E3139C" w:rsidRPr="00E3139C" w:rsidRDefault="00E3139C" w:rsidP="00E3139C">
      <w:pPr>
        <w:contextualSpacing/>
        <w:rPr>
          <w:rFonts w:ascii="Arial" w:hAnsi="Arial" w:cs="Arial"/>
          <w:i/>
          <w:iCs/>
        </w:rPr>
      </w:pPr>
      <w:r w:rsidRPr="00E3139C">
        <w:rPr>
          <w:rFonts w:ascii="Arial" w:hAnsi="Arial" w:cs="Arial"/>
          <w:i/>
          <w:iCs/>
        </w:rPr>
        <w:t>For His heart is overflowing with love for us</w:t>
      </w:r>
    </w:p>
    <w:p w14:paraId="79DBC80D" w14:textId="77777777" w:rsidR="00E3139C" w:rsidRPr="00E3139C" w:rsidRDefault="00E3139C" w:rsidP="00E3139C">
      <w:pPr>
        <w:contextualSpacing/>
        <w:rPr>
          <w:rFonts w:ascii="Arial" w:hAnsi="Arial" w:cs="Arial"/>
          <w:i/>
          <w:iCs/>
        </w:rPr>
      </w:pPr>
      <w:r w:rsidRPr="00E3139C">
        <w:rPr>
          <w:rFonts w:ascii="Arial" w:hAnsi="Arial" w:cs="Arial"/>
          <w:i/>
          <w:iCs/>
        </w:rPr>
        <w:t>And His mercy, we can never contain</w:t>
      </w:r>
    </w:p>
    <w:p w14:paraId="7F969DD8" w14:textId="77777777" w:rsidR="00E3139C" w:rsidRPr="004E0E38" w:rsidRDefault="00E3139C" w:rsidP="00E3139C">
      <w:pPr>
        <w:contextualSpacing/>
        <w:rPr>
          <w:rFonts w:ascii="Arial" w:hAnsi="Arial" w:cs="Arial"/>
        </w:rPr>
      </w:pPr>
    </w:p>
    <w:p w14:paraId="503262E0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And each and every morning</w:t>
      </w:r>
    </w:p>
    <w:p w14:paraId="38080B82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We'll tell of His great love</w:t>
      </w:r>
    </w:p>
    <w:p w14:paraId="27AE55CA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Of all His faithful mercies</w:t>
      </w:r>
    </w:p>
    <w:p w14:paraId="661DFEDF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And all that He has done</w:t>
      </w:r>
    </w:p>
    <w:p w14:paraId="27C79EB5" w14:textId="77777777" w:rsidR="00E3139C" w:rsidRPr="004E0E38" w:rsidRDefault="00E3139C" w:rsidP="00E3139C">
      <w:pPr>
        <w:contextualSpacing/>
        <w:rPr>
          <w:rFonts w:ascii="Arial" w:hAnsi="Arial" w:cs="Arial"/>
        </w:rPr>
      </w:pPr>
    </w:p>
    <w:p w14:paraId="30205C99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For who can match His kindness</w:t>
      </w:r>
    </w:p>
    <w:p w14:paraId="648D2110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And who can count His works</w:t>
      </w:r>
    </w:p>
    <w:p w14:paraId="153A4798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Oh, let our praise continue</w:t>
      </w:r>
    </w:p>
    <w:p w14:paraId="77D95175" w14:textId="77777777" w:rsidR="00E3139C" w:rsidRPr="004E0E38" w:rsidRDefault="00E3139C" w:rsidP="00E3139C">
      <w:pPr>
        <w:contextualSpacing/>
        <w:rPr>
          <w:rFonts w:ascii="Arial" w:hAnsi="Arial" w:cs="Arial"/>
        </w:rPr>
      </w:pPr>
      <w:proofErr w:type="spellStart"/>
      <w:r w:rsidRPr="004E0E38">
        <w:rPr>
          <w:rFonts w:ascii="Arial" w:hAnsi="Arial" w:cs="Arial"/>
        </w:rPr>
        <w:t>'Til</w:t>
      </w:r>
      <w:proofErr w:type="spellEnd"/>
      <w:r w:rsidRPr="004E0E38">
        <w:rPr>
          <w:rFonts w:ascii="Arial" w:hAnsi="Arial" w:cs="Arial"/>
        </w:rPr>
        <w:t xml:space="preserve"> evening draws in close</w:t>
      </w:r>
    </w:p>
    <w:p w14:paraId="3B64B7C8" w14:textId="77777777" w:rsidR="00E3139C" w:rsidRPr="004E0E38" w:rsidRDefault="00E3139C" w:rsidP="00E3139C">
      <w:pPr>
        <w:contextualSpacing/>
        <w:rPr>
          <w:rFonts w:ascii="Arial" w:hAnsi="Arial" w:cs="Arial"/>
        </w:rPr>
      </w:pPr>
    </w:p>
    <w:p w14:paraId="21EB51FE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Glory, honour, wisdom, power and strength</w:t>
      </w:r>
    </w:p>
    <w:p w14:paraId="5BB54B0C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To our Saviour Jesus, worthy of all praise</w:t>
      </w:r>
    </w:p>
    <w:p w14:paraId="550CFA07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Oh, glory, honour, wisdom, power and strength</w:t>
      </w:r>
    </w:p>
    <w:p w14:paraId="6DE0C33E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To our Saviour Jesus, worthy of all praise (we're before Him)</w:t>
      </w:r>
    </w:p>
    <w:p w14:paraId="62AF2685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Glory, honour, wisdom, power and strength</w:t>
      </w:r>
    </w:p>
    <w:p w14:paraId="7465A60A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To our Saviour Jesus, worthy of all praise</w:t>
      </w:r>
    </w:p>
    <w:p w14:paraId="7A9FB2C8" w14:textId="77777777" w:rsidR="00E3139C" w:rsidRPr="004E0E38" w:rsidRDefault="00E3139C" w:rsidP="00E3139C">
      <w:pPr>
        <w:contextualSpacing/>
        <w:rPr>
          <w:rFonts w:ascii="Arial" w:hAnsi="Arial" w:cs="Arial"/>
        </w:rPr>
      </w:pPr>
    </w:p>
    <w:p w14:paraId="5B9AAB40" w14:textId="77777777" w:rsidR="00E3139C" w:rsidRPr="004E0E38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It is right to give Him thanks and praise</w:t>
      </w:r>
    </w:p>
    <w:p w14:paraId="4B14DCBA" w14:textId="088BCE90" w:rsidR="009E418B" w:rsidRPr="00E3139C" w:rsidRDefault="00E3139C" w:rsidP="00E3139C">
      <w:pPr>
        <w:contextualSpacing/>
        <w:rPr>
          <w:rFonts w:ascii="Arial" w:hAnsi="Arial" w:cs="Arial"/>
        </w:rPr>
      </w:pPr>
      <w:r w:rsidRPr="004E0E38">
        <w:rPr>
          <w:rFonts w:ascii="Arial" w:hAnsi="Arial" w:cs="Arial"/>
        </w:rPr>
        <w:t>It is right to give Him thanks and praise</w:t>
      </w:r>
    </w:p>
    <w:p w14:paraId="091406C9" w14:textId="3EA062BD" w:rsidR="00CE1126" w:rsidRPr="00D65E9F" w:rsidRDefault="00CE1126" w:rsidP="00F27654">
      <w:pPr>
        <w:widowControl/>
        <w:rPr>
          <w:rFonts w:ascii="Arial" w:hAnsi="Arial" w:cs="Arial"/>
        </w:rPr>
      </w:pPr>
    </w:p>
    <w:p w14:paraId="6BF676F8" w14:textId="77777777" w:rsidR="00E3139C" w:rsidRPr="004A2877" w:rsidRDefault="00CE1126" w:rsidP="00E3139C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b/>
          <w:bCs/>
        </w:rPr>
        <w:t>2</w:t>
      </w:r>
      <w:r w:rsidRPr="002D2D7C">
        <w:rPr>
          <w:rFonts w:ascii="Arial" w:hAnsi="Arial" w:cs="Arial"/>
          <w:b/>
          <w:bCs/>
        </w:rPr>
        <w:t xml:space="preserve">. </w:t>
      </w:r>
      <w:r w:rsidR="00E3139C" w:rsidRPr="00E3139C">
        <w:rPr>
          <w:rFonts w:ascii="Arial" w:hAnsi="Arial" w:cs="Arial"/>
          <w:b/>
          <w:bCs/>
          <w:color w:val="000000"/>
          <w:shd w:val="clear" w:color="auto" w:fill="FFFFFF"/>
        </w:rPr>
        <w:t>Lord of all the earth</w:t>
      </w:r>
      <w:r w:rsidR="00E3139C" w:rsidRPr="004A2877">
        <w:rPr>
          <w:rFonts w:ascii="Arial" w:hAnsi="Arial" w:cs="Arial"/>
          <w:color w:val="000000"/>
        </w:rPr>
        <w:br/>
      </w:r>
      <w:r w:rsidR="00E3139C" w:rsidRPr="004A2877">
        <w:rPr>
          <w:rFonts w:ascii="Arial" w:hAnsi="Arial" w:cs="Arial"/>
          <w:color w:val="000000"/>
          <w:shd w:val="clear" w:color="auto" w:fill="FFFFFF"/>
        </w:rPr>
        <w:t>How You care for me</w:t>
      </w:r>
      <w:r w:rsidR="00E3139C" w:rsidRPr="004A2877">
        <w:rPr>
          <w:rFonts w:ascii="Arial" w:hAnsi="Arial" w:cs="Arial"/>
          <w:color w:val="000000"/>
        </w:rPr>
        <w:br/>
      </w:r>
      <w:r w:rsidR="00E3139C" w:rsidRPr="004A2877">
        <w:rPr>
          <w:rFonts w:ascii="Arial" w:hAnsi="Arial" w:cs="Arial"/>
          <w:color w:val="000000"/>
          <w:shd w:val="clear" w:color="auto" w:fill="FFFFFF"/>
        </w:rPr>
        <w:t>You have made me</w:t>
      </w:r>
      <w:r w:rsidR="00E3139C" w:rsidRPr="004A2877">
        <w:rPr>
          <w:rFonts w:ascii="Arial" w:hAnsi="Arial" w:cs="Arial"/>
          <w:color w:val="000000"/>
        </w:rPr>
        <w:br/>
      </w:r>
      <w:r w:rsidR="00E3139C" w:rsidRPr="004A2877">
        <w:rPr>
          <w:rFonts w:ascii="Arial" w:hAnsi="Arial" w:cs="Arial"/>
          <w:color w:val="000000"/>
          <w:shd w:val="clear" w:color="auto" w:fill="FFFFFF"/>
        </w:rPr>
        <w:t>You will save and carry me always</w:t>
      </w:r>
      <w:r w:rsidR="00E3139C" w:rsidRPr="004A2877">
        <w:rPr>
          <w:rFonts w:ascii="Arial" w:hAnsi="Arial" w:cs="Arial"/>
          <w:color w:val="000000"/>
        </w:rPr>
        <w:br/>
      </w:r>
      <w:r w:rsidR="00E3139C" w:rsidRPr="004A2877">
        <w:rPr>
          <w:rFonts w:ascii="Arial" w:hAnsi="Arial" w:cs="Arial"/>
          <w:color w:val="000000"/>
        </w:rPr>
        <w:br/>
      </w:r>
      <w:r w:rsidR="00E3139C" w:rsidRPr="004A2877">
        <w:rPr>
          <w:rFonts w:ascii="Arial" w:hAnsi="Arial" w:cs="Arial"/>
          <w:color w:val="000000"/>
          <w:shd w:val="clear" w:color="auto" w:fill="FFFFFF"/>
        </w:rPr>
        <w:t>You are faithful</w:t>
      </w:r>
      <w:r w:rsidR="00E3139C" w:rsidRPr="004A2877">
        <w:rPr>
          <w:rFonts w:ascii="Arial" w:hAnsi="Arial" w:cs="Arial"/>
          <w:color w:val="000000"/>
        </w:rPr>
        <w:br/>
      </w:r>
      <w:r w:rsidR="00E3139C" w:rsidRPr="004A2877">
        <w:rPr>
          <w:rFonts w:ascii="Arial" w:hAnsi="Arial" w:cs="Arial"/>
          <w:color w:val="000000"/>
          <w:shd w:val="clear" w:color="auto" w:fill="FFFFFF"/>
        </w:rPr>
        <w:t>You are faithful</w:t>
      </w:r>
      <w:r w:rsidR="00E3139C" w:rsidRPr="004A2877">
        <w:rPr>
          <w:rFonts w:ascii="Arial" w:hAnsi="Arial" w:cs="Arial"/>
          <w:color w:val="000000"/>
        </w:rPr>
        <w:br/>
      </w:r>
      <w:r w:rsidR="00E3139C" w:rsidRPr="004A2877">
        <w:rPr>
          <w:rFonts w:ascii="Arial" w:hAnsi="Arial" w:cs="Arial"/>
          <w:color w:val="000000"/>
          <w:shd w:val="clear" w:color="auto" w:fill="FFFFFF"/>
        </w:rPr>
        <w:t>You are faithful</w:t>
      </w:r>
      <w:r w:rsidR="00E3139C" w:rsidRPr="004A2877">
        <w:rPr>
          <w:rFonts w:ascii="Arial" w:hAnsi="Arial" w:cs="Arial"/>
          <w:color w:val="000000"/>
        </w:rPr>
        <w:br/>
      </w:r>
      <w:r w:rsidR="00E3139C" w:rsidRPr="004A2877">
        <w:rPr>
          <w:rFonts w:ascii="Arial" w:hAnsi="Arial" w:cs="Arial"/>
          <w:color w:val="000000"/>
          <w:shd w:val="clear" w:color="auto" w:fill="FFFFFF"/>
        </w:rPr>
        <w:t>Your joy is my strength</w:t>
      </w:r>
      <w:r w:rsidR="00E3139C" w:rsidRPr="004A2877">
        <w:rPr>
          <w:rFonts w:ascii="Arial" w:hAnsi="Arial" w:cs="Arial"/>
          <w:color w:val="000000"/>
        </w:rPr>
        <w:br/>
      </w:r>
      <w:r w:rsidR="00E3139C" w:rsidRPr="004A2877">
        <w:rPr>
          <w:rFonts w:ascii="Arial" w:hAnsi="Arial" w:cs="Arial"/>
          <w:color w:val="000000"/>
        </w:rPr>
        <w:br/>
      </w:r>
      <w:r w:rsidR="00E3139C" w:rsidRPr="004A2877">
        <w:rPr>
          <w:rFonts w:ascii="Arial" w:hAnsi="Arial" w:cs="Arial"/>
          <w:color w:val="000000"/>
          <w:shd w:val="clear" w:color="auto" w:fill="FFFFFF"/>
        </w:rPr>
        <w:t>Lord you are my God</w:t>
      </w:r>
      <w:r w:rsidR="00E3139C" w:rsidRPr="004A2877">
        <w:rPr>
          <w:rFonts w:ascii="Arial" w:hAnsi="Arial" w:cs="Arial"/>
          <w:color w:val="000000"/>
        </w:rPr>
        <w:br/>
      </w:r>
      <w:r w:rsidR="00E3139C" w:rsidRPr="004A2877">
        <w:rPr>
          <w:rFonts w:ascii="Arial" w:hAnsi="Arial" w:cs="Arial"/>
          <w:color w:val="000000"/>
          <w:shd w:val="clear" w:color="auto" w:fill="FFFFFF"/>
        </w:rPr>
        <w:t>I rely on You</w:t>
      </w:r>
      <w:r w:rsidR="00E3139C" w:rsidRPr="004A2877">
        <w:rPr>
          <w:rFonts w:ascii="Arial" w:hAnsi="Arial" w:cs="Arial"/>
          <w:color w:val="000000"/>
        </w:rPr>
        <w:br/>
      </w:r>
      <w:r w:rsidR="00E3139C" w:rsidRPr="004A2877">
        <w:rPr>
          <w:rFonts w:ascii="Arial" w:hAnsi="Arial" w:cs="Arial"/>
          <w:color w:val="000000"/>
          <w:shd w:val="clear" w:color="auto" w:fill="FFFFFF"/>
        </w:rPr>
        <w:t>I put my hope in things not seen</w:t>
      </w:r>
      <w:r w:rsidR="00E3139C" w:rsidRPr="004A2877">
        <w:rPr>
          <w:rFonts w:ascii="Arial" w:hAnsi="Arial" w:cs="Arial"/>
          <w:color w:val="000000"/>
        </w:rPr>
        <w:br/>
      </w:r>
      <w:r w:rsidR="00E3139C" w:rsidRPr="004A2877">
        <w:rPr>
          <w:rFonts w:ascii="Arial" w:hAnsi="Arial" w:cs="Arial"/>
          <w:color w:val="000000"/>
          <w:shd w:val="clear" w:color="auto" w:fill="FFFFFF"/>
        </w:rPr>
        <w:t>Your promises all true</w:t>
      </w:r>
    </w:p>
    <w:p w14:paraId="12BAEB63" w14:textId="77777777" w:rsidR="00E3139C" w:rsidRDefault="00E3139C" w:rsidP="00E3139C">
      <w:pPr>
        <w:rPr>
          <w:rFonts w:ascii="Arial" w:hAnsi="Arial" w:cs="Arial"/>
          <w:color w:val="000000"/>
        </w:rPr>
      </w:pPr>
    </w:p>
    <w:p w14:paraId="58CB4821" w14:textId="247AB693" w:rsidR="009E418B" w:rsidRPr="00E3139C" w:rsidRDefault="00E3139C" w:rsidP="00E3139C">
      <w:pPr>
        <w:rPr>
          <w:rFonts w:ascii="Arial" w:hAnsi="Arial" w:cs="Arial"/>
          <w:color w:val="000000"/>
          <w:shd w:val="clear" w:color="auto" w:fill="FFFFFF"/>
        </w:rPr>
      </w:pPr>
      <w:r w:rsidRPr="004A2877">
        <w:rPr>
          <w:rFonts w:ascii="Arial" w:hAnsi="Arial" w:cs="Arial"/>
          <w:color w:val="000000"/>
        </w:rPr>
        <w:br/>
      </w:r>
      <w:r w:rsidRPr="004A2877">
        <w:rPr>
          <w:rFonts w:ascii="Arial" w:hAnsi="Arial" w:cs="Arial"/>
          <w:color w:val="000000"/>
          <w:shd w:val="clear" w:color="auto" w:fill="FFFFFF"/>
        </w:rPr>
        <w:t>Always you're with me</w:t>
      </w:r>
      <w:r w:rsidRPr="004A2877">
        <w:rPr>
          <w:rFonts w:ascii="Arial" w:hAnsi="Arial" w:cs="Arial"/>
          <w:color w:val="000000"/>
        </w:rPr>
        <w:br/>
      </w:r>
      <w:r w:rsidRPr="004A2877">
        <w:rPr>
          <w:rFonts w:ascii="Arial" w:hAnsi="Arial" w:cs="Arial"/>
          <w:color w:val="000000"/>
          <w:shd w:val="clear" w:color="auto" w:fill="FFFFFF"/>
        </w:rPr>
        <w:t>Your hand will lift me</w:t>
      </w:r>
      <w:r w:rsidRPr="004A2877">
        <w:rPr>
          <w:rFonts w:ascii="Arial" w:hAnsi="Arial" w:cs="Arial"/>
          <w:color w:val="000000"/>
        </w:rPr>
        <w:br/>
      </w:r>
      <w:r w:rsidRPr="004A2877">
        <w:rPr>
          <w:rFonts w:ascii="Arial" w:hAnsi="Arial" w:cs="Arial"/>
          <w:color w:val="000000"/>
          <w:shd w:val="clear" w:color="auto" w:fill="FFFFFF"/>
        </w:rPr>
        <w:t>My trust is in your hands</w:t>
      </w:r>
    </w:p>
    <w:p w14:paraId="20D5C27D" w14:textId="77777777" w:rsidR="00F71C85" w:rsidRPr="00F27654" w:rsidRDefault="00F71C85" w:rsidP="00F27654">
      <w:pPr>
        <w:pStyle w:val="BodyText"/>
        <w:rPr>
          <w:rStyle w:val="Emphasis"/>
          <w:i w:val="0"/>
          <w:iCs w:val="0"/>
        </w:rPr>
      </w:pPr>
    </w:p>
    <w:p w14:paraId="63D51B3A" w14:textId="77777777" w:rsidR="00E3139C" w:rsidRPr="00E3139C" w:rsidRDefault="00A43C6A" w:rsidP="00E3139C">
      <w:pPr>
        <w:shd w:val="clear" w:color="auto" w:fill="FFFFFF"/>
        <w:rPr>
          <w:rFonts w:ascii="Arial" w:eastAsia="Times New Roman" w:hAnsi="Arial" w:cs="Arial"/>
          <w:color w:val="202124"/>
        </w:rPr>
      </w:pPr>
      <w:r w:rsidRPr="00A43C6A">
        <w:rPr>
          <w:rFonts w:ascii="Arial" w:hAnsi="Arial" w:cs="Arial"/>
          <w:b/>
          <w:bCs/>
        </w:rPr>
        <w:t>3</w:t>
      </w:r>
      <w:r w:rsidRPr="00F5710F">
        <w:rPr>
          <w:rFonts w:ascii="Arial" w:hAnsi="Arial" w:cs="Arial"/>
          <w:b/>
          <w:bCs/>
        </w:rPr>
        <w:t>.</w:t>
      </w:r>
      <w:r w:rsidR="00793EE6">
        <w:rPr>
          <w:rFonts w:ascii="Arial" w:hAnsi="Arial" w:cs="Arial"/>
          <w:b/>
          <w:bCs/>
        </w:rPr>
        <w:t xml:space="preserve"> </w:t>
      </w:r>
      <w:r w:rsidR="00E3139C" w:rsidRPr="00E3139C">
        <w:rPr>
          <w:rFonts w:ascii="Arial" w:eastAsia="Times New Roman" w:hAnsi="Arial" w:cs="Arial"/>
          <w:b/>
          <w:bCs/>
          <w:color w:val="202124"/>
        </w:rPr>
        <w:t xml:space="preserve">I just </w:t>
      </w:r>
      <w:proofErr w:type="spellStart"/>
      <w:r w:rsidR="00E3139C" w:rsidRPr="00E3139C">
        <w:rPr>
          <w:rFonts w:ascii="Arial" w:eastAsia="Times New Roman" w:hAnsi="Arial" w:cs="Arial"/>
          <w:b/>
          <w:bCs/>
          <w:color w:val="202124"/>
        </w:rPr>
        <w:t>wanna</w:t>
      </w:r>
      <w:proofErr w:type="spellEnd"/>
      <w:r w:rsidR="00E3139C" w:rsidRPr="00E3139C">
        <w:rPr>
          <w:rFonts w:ascii="Arial" w:eastAsia="Times New Roman" w:hAnsi="Arial" w:cs="Arial"/>
          <w:b/>
          <w:bCs/>
          <w:color w:val="202124"/>
        </w:rPr>
        <w:t xml:space="preserve"> speak the name of Jesus</w:t>
      </w:r>
      <w:r w:rsidR="00E3139C" w:rsidRPr="00E3139C">
        <w:rPr>
          <w:rFonts w:ascii="Arial" w:eastAsia="Times New Roman" w:hAnsi="Arial" w:cs="Arial"/>
          <w:color w:val="202124"/>
        </w:rPr>
        <w:br/>
        <w:t>Over every heart and every mind</w:t>
      </w:r>
      <w:r w:rsidR="00E3139C" w:rsidRPr="00E3139C">
        <w:rPr>
          <w:rFonts w:ascii="Arial" w:eastAsia="Times New Roman" w:hAnsi="Arial" w:cs="Arial"/>
          <w:color w:val="202124"/>
        </w:rPr>
        <w:br/>
      </w:r>
      <w:proofErr w:type="spellStart"/>
      <w:r w:rsidR="00E3139C" w:rsidRPr="00E3139C">
        <w:rPr>
          <w:rFonts w:ascii="Arial" w:eastAsia="Times New Roman" w:hAnsi="Arial" w:cs="Arial"/>
          <w:color w:val="202124"/>
        </w:rPr>
        <w:t>'Cause</w:t>
      </w:r>
      <w:proofErr w:type="spellEnd"/>
      <w:r w:rsidR="00E3139C" w:rsidRPr="00E3139C">
        <w:rPr>
          <w:rFonts w:ascii="Arial" w:eastAsia="Times New Roman" w:hAnsi="Arial" w:cs="Arial"/>
          <w:color w:val="202124"/>
        </w:rPr>
        <w:t xml:space="preserve"> I know there is peace within Your presence</w:t>
      </w:r>
      <w:r w:rsidR="00E3139C" w:rsidRPr="00E3139C">
        <w:rPr>
          <w:rFonts w:ascii="Arial" w:eastAsia="Times New Roman" w:hAnsi="Arial" w:cs="Arial"/>
          <w:color w:val="202124"/>
        </w:rPr>
        <w:br/>
        <w:t>I speak Jesus</w:t>
      </w:r>
    </w:p>
    <w:p w14:paraId="01827650" w14:textId="77777777" w:rsidR="00E3139C" w:rsidRPr="00E3139C" w:rsidRDefault="00E3139C" w:rsidP="00E3139C">
      <w:pPr>
        <w:shd w:val="clear" w:color="auto" w:fill="FFFFFF"/>
        <w:rPr>
          <w:rFonts w:ascii="Arial" w:eastAsia="Times New Roman" w:hAnsi="Arial" w:cs="Arial"/>
          <w:color w:val="202124"/>
        </w:rPr>
      </w:pPr>
    </w:p>
    <w:p w14:paraId="0501804E" w14:textId="77777777" w:rsidR="00E3139C" w:rsidRPr="00E3139C" w:rsidRDefault="00E3139C" w:rsidP="00E3139C">
      <w:pPr>
        <w:shd w:val="clear" w:color="auto" w:fill="FFFFFF"/>
        <w:rPr>
          <w:rFonts w:ascii="Arial" w:eastAsia="Times New Roman" w:hAnsi="Arial" w:cs="Arial"/>
          <w:color w:val="202124"/>
        </w:rPr>
      </w:pPr>
      <w:r w:rsidRPr="00E3139C">
        <w:rPr>
          <w:rFonts w:ascii="Arial" w:eastAsia="Times New Roman" w:hAnsi="Arial" w:cs="Arial"/>
          <w:color w:val="202124"/>
        </w:rPr>
        <w:t xml:space="preserve">I just </w:t>
      </w:r>
      <w:proofErr w:type="spellStart"/>
      <w:r w:rsidRPr="00E3139C">
        <w:rPr>
          <w:rFonts w:ascii="Arial" w:eastAsia="Times New Roman" w:hAnsi="Arial" w:cs="Arial"/>
          <w:color w:val="202124"/>
        </w:rPr>
        <w:t>wanna</w:t>
      </w:r>
      <w:proofErr w:type="spellEnd"/>
      <w:r w:rsidRPr="00E3139C">
        <w:rPr>
          <w:rFonts w:ascii="Arial" w:eastAsia="Times New Roman" w:hAnsi="Arial" w:cs="Arial"/>
          <w:color w:val="202124"/>
        </w:rPr>
        <w:t xml:space="preserve"> speak the name of Jesus</w:t>
      </w:r>
      <w:r w:rsidRPr="00E3139C">
        <w:rPr>
          <w:rFonts w:ascii="Arial" w:eastAsia="Times New Roman" w:hAnsi="Arial" w:cs="Arial"/>
          <w:color w:val="202124"/>
        </w:rPr>
        <w:br/>
      </w:r>
      <w:proofErr w:type="spellStart"/>
      <w:r w:rsidRPr="00E3139C">
        <w:rPr>
          <w:rFonts w:ascii="Arial" w:eastAsia="Times New Roman" w:hAnsi="Arial" w:cs="Arial"/>
          <w:color w:val="202124"/>
        </w:rPr>
        <w:t>'Til</w:t>
      </w:r>
      <w:proofErr w:type="spellEnd"/>
      <w:r w:rsidRPr="00E3139C">
        <w:rPr>
          <w:rFonts w:ascii="Arial" w:eastAsia="Times New Roman" w:hAnsi="Arial" w:cs="Arial"/>
          <w:color w:val="202124"/>
        </w:rPr>
        <w:t xml:space="preserve"> every dark addiction starts to break</w:t>
      </w:r>
      <w:r w:rsidRPr="00E3139C">
        <w:rPr>
          <w:rFonts w:ascii="Arial" w:eastAsia="Times New Roman" w:hAnsi="Arial" w:cs="Arial"/>
          <w:color w:val="202124"/>
        </w:rPr>
        <w:br/>
        <w:t>Declaring there is hope and there is freedom</w:t>
      </w:r>
      <w:r w:rsidRPr="00E3139C">
        <w:rPr>
          <w:rFonts w:ascii="Arial" w:eastAsia="Times New Roman" w:hAnsi="Arial" w:cs="Arial"/>
          <w:color w:val="202124"/>
        </w:rPr>
        <w:br/>
        <w:t>I speak Jesus</w:t>
      </w:r>
    </w:p>
    <w:p w14:paraId="25A3EE61" w14:textId="77777777" w:rsidR="00E3139C" w:rsidRPr="00E3139C" w:rsidRDefault="00E3139C" w:rsidP="00E3139C">
      <w:pPr>
        <w:shd w:val="clear" w:color="auto" w:fill="FFFFFF"/>
        <w:rPr>
          <w:rFonts w:ascii="Arial" w:eastAsia="Times New Roman" w:hAnsi="Arial" w:cs="Arial"/>
          <w:color w:val="202124"/>
        </w:rPr>
      </w:pPr>
    </w:p>
    <w:p w14:paraId="1CFCCD80" w14:textId="77777777" w:rsidR="00E3139C" w:rsidRPr="00E3139C" w:rsidRDefault="00E3139C" w:rsidP="00E3139C">
      <w:pPr>
        <w:shd w:val="clear" w:color="auto" w:fill="FFFFFF"/>
        <w:rPr>
          <w:rFonts w:ascii="Arial" w:eastAsia="Times New Roman" w:hAnsi="Arial" w:cs="Arial"/>
          <w:i/>
          <w:iCs/>
          <w:color w:val="202124"/>
        </w:rPr>
      </w:pPr>
      <w:proofErr w:type="spellStart"/>
      <w:r w:rsidRPr="00E3139C">
        <w:rPr>
          <w:rFonts w:ascii="Arial" w:eastAsia="Times New Roman" w:hAnsi="Arial" w:cs="Arial"/>
          <w:i/>
          <w:iCs/>
          <w:color w:val="202124"/>
        </w:rPr>
        <w:t>'Cause</w:t>
      </w:r>
      <w:proofErr w:type="spellEnd"/>
      <w:r w:rsidRPr="00E3139C">
        <w:rPr>
          <w:rFonts w:ascii="Arial" w:eastAsia="Times New Roman" w:hAnsi="Arial" w:cs="Arial"/>
          <w:i/>
          <w:iCs/>
          <w:color w:val="202124"/>
        </w:rPr>
        <w:t xml:space="preserve"> Your name is power</w:t>
      </w:r>
      <w:r w:rsidRPr="00E3139C">
        <w:rPr>
          <w:rFonts w:ascii="Arial" w:eastAsia="Times New Roman" w:hAnsi="Arial" w:cs="Arial"/>
          <w:i/>
          <w:iCs/>
          <w:color w:val="202124"/>
        </w:rPr>
        <w:br/>
        <w:t>Your name is healing</w:t>
      </w:r>
      <w:r w:rsidRPr="00E3139C">
        <w:rPr>
          <w:rFonts w:ascii="Arial" w:eastAsia="Times New Roman" w:hAnsi="Arial" w:cs="Arial"/>
          <w:i/>
          <w:iCs/>
          <w:color w:val="202124"/>
        </w:rPr>
        <w:br/>
        <w:t>Your name is life</w:t>
      </w:r>
      <w:r w:rsidRPr="00E3139C">
        <w:rPr>
          <w:rFonts w:ascii="Arial" w:eastAsia="Times New Roman" w:hAnsi="Arial" w:cs="Arial"/>
          <w:i/>
          <w:iCs/>
          <w:color w:val="202124"/>
        </w:rPr>
        <w:br/>
        <w:t>Break every stronghold</w:t>
      </w:r>
      <w:r w:rsidRPr="00E3139C">
        <w:rPr>
          <w:rFonts w:ascii="Arial" w:eastAsia="Times New Roman" w:hAnsi="Arial" w:cs="Arial"/>
          <w:i/>
          <w:iCs/>
          <w:color w:val="202124"/>
        </w:rPr>
        <w:br/>
        <w:t>Shine through the shadows</w:t>
      </w:r>
      <w:r w:rsidRPr="00E3139C">
        <w:rPr>
          <w:rFonts w:ascii="Arial" w:eastAsia="Times New Roman" w:hAnsi="Arial" w:cs="Arial"/>
          <w:i/>
          <w:iCs/>
          <w:color w:val="202124"/>
        </w:rPr>
        <w:br/>
        <w:t>Burn like a fire</w:t>
      </w:r>
    </w:p>
    <w:p w14:paraId="29645BEA" w14:textId="77777777" w:rsidR="00E3139C" w:rsidRPr="00E3139C" w:rsidRDefault="00E3139C" w:rsidP="00E3139C">
      <w:pPr>
        <w:shd w:val="clear" w:color="auto" w:fill="FFFFFF"/>
        <w:rPr>
          <w:rFonts w:ascii="Arial" w:eastAsia="Times New Roman" w:hAnsi="Arial" w:cs="Arial"/>
          <w:color w:val="202124"/>
        </w:rPr>
      </w:pPr>
    </w:p>
    <w:p w14:paraId="0A26E8E1" w14:textId="77777777" w:rsidR="00E3139C" w:rsidRPr="00E3139C" w:rsidRDefault="00E3139C" w:rsidP="00E3139C">
      <w:pPr>
        <w:shd w:val="clear" w:color="auto" w:fill="FFFFFF"/>
        <w:rPr>
          <w:rFonts w:ascii="Arial" w:eastAsia="Times New Roman" w:hAnsi="Arial" w:cs="Arial"/>
          <w:color w:val="202124"/>
        </w:rPr>
      </w:pPr>
      <w:r w:rsidRPr="00E3139C">
        <w:rPr>
          <w:rFonts w:ascii="Arial" w:eastAsia="Times New Roman" w:hAnsi="Arial" w:cs="Arial"/>
          <w:color w:val="202124"/>
        </w:rPr>
        <w:t xml:space="preserve">I just </w:t>
      </w:r>
      <w:proofErr w:type="spellStart"/>
      <w:r w:rsidRPr="00E3139C">
        <w:rPr>
          <w:rFonts w:ascii="Arial" w:eastAsia="Times New Roman" w:hAnsi="Arial" w:cs="Arial"/>
          <w:color w:val="202124"/>
        </w:rPr>
        <w:t>wanna</w:t>
      </w:r>
      <w:proofErr w:type="spellEnd"/>
      <w:r w:rsidRPr="00E3139C">
        <w:rPr>
          <w:rFonts w:ascii="Arial" w:eastAsia="Times New Roman" w:hAnsi="Arial" w:cs="Arial"/>
          <w:color w:val="202124"/>
        </w:rPr>
        <w:t xml:space="preserve"> speak the name of Jesus</w:t>
      </w:r>
      <w:r w:rsidRPr="00E3139C">
        <w:rPr>
          <w:rFonts w:ascii="Arial" w:eastAsia="Times New Roman" w:hAnsi="Arial" w:cs="Arial"/>
          <w:color w:val="202124"/>
        </w:rPr>
        <w:br/>
        <w:t>Over fear and all anxiety</w:t>
      </w:r>
      <w:r w:rsidRPr="00E3139C">
        <w:rPr>
          <w:rFonts w:ascii="Arial" w:eastAsia="Times New Roman" w:hAnsi="Arial" w:cs="Arial"/>
          <w:color w:val="202124"/>
        </w:rPr>
        <w:br/>
        <w:t>To every soul held captive by depression</w:t>
      </w:r>
      <w:r w:rsidRPr="00E3139C">
        <w:rPr>
          <w:rFonts w:ascii="Arial" w:eastAsia="Times New Roman" w:hAnsi="Arial" w:cs="Arial"/>
          <w:color w:val="202124"/>
        </w:rPr>
        <w:br/>
        <w:t>I speak Jesus</w:t>
      </w:r>
    </w:p>
    <w:p w14:paraId="11C0B8CD" w14:textId="77777777" w:rsidR="00E3139C" w:rsidRPr="00E3139C" w:rsidRDefault="00E3139C" w:rsidP="00E3139C">
      <w:pPr>
        <w:rPr>
          <w:rFonts w:ascii="Arial" w:hAnsi="Arial" w:cs="Arial"/>
          <w:sz w:val="18"/>
          <w:szCs w:val="18"/>
        </w:rPr>
      </w:pPr>
    </w:p>
    <w:p w14:paraId="0908B785" w14:textId="1005E0B8" w:rsidR="006922B4" w:rsidRPr="00E3139C" w:rsidRDefault="00E3139C" w:rsidP="00E3139C">
      <w:pPr>
        <w:rPr>
          <w:rFonts w:ascii="Arial" w:eastAsia="Times New Roman" w:hAnsi="Arial" w:cs="Arial"/>
          <w:sz w:val="18"/>
          <w:szCs w:val="18"/>
        </w:rPr>
      </w:pPr>
      <w:r w:rsidRPr="00E3139C">
        <w:rPr>
          <w:rFonts w:ascii="Arial" w:eastAsia="Times New Roman" w:hAnsi="Arial" w:cs="Arial"/>
          <w:color w:val="202124"/>
          <w:shd w:val="clear" w:color="auto" w:fill="FFFFFF"/>
        </w:rPr>
        <w:t>Shout Jesus from the mountains</w:t>
      </w:r>
      <w:r w:rsidRPr="00E3139C">
        <w:rPr>
          <w:rFonts w:ascii="Arial" w:eastAsia="Times New Roman" w:hAnsi="Arial" w:cs="Arial"/>
          <w:color w:val="202124"/>
        </w:rPr>
        <w:br/>
      </w:r>
      <w:r w:rsidRPr="00E3139C">
        <w:rPr>
          <w:rFonts w:ascii="Arial" w:eastAsia="Times New Roman" w:hAnsi="Arial" w:cs="Arial"/>
          <w:color w:val="202124"/>
          <w:shd w:val="clear" w:color="auto" w:fill="FFFFFF"/>
        </w:rPr>
        <w:t>Jesus in the streets</w:t>
      </w:r>
      <w:r w:rsidRPr="00E3139C">
        <w:rPr>
          <w:rFonts w:ascii="Arial" w:eastAsia="Times New Roman" w:hAnsi="Arial" w:cs="Arial"/>
          <w:color w:val="202124"/>
        </w:rPr>
        <w:br/>
      </w:r>
      <w:r w:rsidRPr="00E3139C">
        <w:rPr>
          <w:rFonts w:ascii="Arial" w:eastAsia="Times New Roman" w:hAnsi="Arial" w:cs="Arial"/>
          <w:color w:val="202124"/>
          <w:shd w:val="clear" w:color="auto" w:fill="FFFFFF"/>
        </w:rPr>
        <w:t>Jesus in the darkness over every enemy</w:t>
      </w:r>
      <w:r w:rsidRPr="00E3139C">
        <w:rPr>
          <w:rFonts w:ascii="Arial" w:eastAsia="Times New Roman" w:hAnsi="Arial" w:cs="Arial"/>
          <w:color w:val="202124"/>
        </w:rPr>
        <w:br/>
      </w:r>
      <w:r w:rsidRPr="00E3139C">
        <w:rPr>
          <w:rFonts w:ascii="Arial" w:eastAsia="Times New Roman" w:hAnsi="Arial" w:cs="Arial"/>
          <w:color w:val="202124"/>
          <w:shd w:val="clear" w:color="auto" w:fill="FFFFFF"/>
        </w:rPr>
        <w:t>Jesus for my family</w:t>
      </w:r>
      <w:r w:rsidRPr="00E3139C">
        <w:rPr>
          <w:rFonts w:ascii="Arial" w:eastAsia="Times New Roman" w:hAnsi="Arial" w:cs="Arial"/>
          <w:color w:val="202124"/>
        </w:rPr>
        <w:br/>
      </w:r>
      <w:r w:rsidRPr="00E3139C">
        <w:rPr>
          <w:rFonts w:ascii="Arial" w:eastAsia="Times New Roman" w:hAnsi="Arial" w:cs="Arial"/>
          <w:color w:val="202124"/>
          <w:shd w:val="clear" w:color="auto" w:fill="FFFFFF"/>
        </w:rPr>
        <w:t>I speak the holy name</w:t>
      </w:r>
      <w:r w:rsidRPr="00E3139C">
        <w:rPr>
          <w:rFonts w:ascii="Arial" w:eastAsia="Times New Roman" w:hAnsi="Arial" w:cs="Arial"/>
          <w:color w:val="202124"/>
        </w:rPr>
        <w:br/>
      </w:r>
      <w:r w:rsidRPr="00E3139C">
        <w:rPr>
          <w:rFonts w:ascii="Arial" w:eastAsia="Times New Roman" w:hAnsi="Arial" w:cs="Arial"/>
          <w:color w:val="202124"/>
          <w:shd w:val="clear" w:color="auto" w:fill="FFFFFF"/>
        </w:rPr>
        <w:t>Jesus</w:t>
      </w:r>
    </w:p>
    <w:p w14:paraId="2669F2DD" w14:textId="77777777" w:rsidR="00E3139C" w:rsidRDefault="00E3139C" w:rsidP="00E3139C">
      <w:pPr>
        <w:contextualSpacing/>
        <w:rPr>
          <w:rFonts w:ascii="Arial" w:hAnsi="Arial" w:cs="Arial"/>
          <w:b/>
          <w:bCs/>
        </w:rPr>
      </w:pPr>
    </w:p>
    <w:p w14:paraId="61EDF19B" w14:textId="77777777" w:rsidR="00E3139C" w:rsidRPr="00E3139C" w:rsidRDefault="006922B4" w:rsidP="00E3139C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4.</w:t>
      </w:r>
      <w:r w:rsidR="00E3139C">
        <w:rPr>
          <w:rFonts w:ascii="Arial" w:hAnsi="Arial" w:cs="Arial"/>
          <w:b/>
          <w:bCs/>
        </w:rPr>
        <w:t xml:space="preserve"> </w:t>
      </w:r>
      <w:r w:rsidR="00E3139C" w:rsidRPr="00E3139C">
        <w:rPr>
          <w:rFonts w:ascii="Arial" w:hAnsi="Arial" w:cs="Arial"/>
          <w:b/>
          <w:bCs/>
        </w:rPr>
        <w:t>Hide me now, under your wings.</w:t>
      </w:r>
    </w:p>
    <w:p w14:paraId="005AA99E" w14:textId="77777777" w:rsidR="00E3139C" w:rsidRPr="00E3139C" w:rsidRDefault="00E3139C" w:rsidP="00E3139C">
      <w:pPr>
        <w:rPr>
          <w:rFonts w:ascii="Arial" w:hAnsi="Arial" w:cs="Arial"/>
        </w:rPr>
      </w:pPr>
      <w:r w:rsidRPr="00E3139C">
        <w:rPr>
          <w:rFonts w:ascii="Arial" w:hAnsi="Arial" w:cs="Arial"/>
        </w:rPr>
        <w:t>Cover me within your mighty hand</w:t>
      </w:r>
    </w:p>
    <w:p w14:paraId="3129D1DD" w14:textId="77777777" w:rsidR="00E3139C" w:rsidRPr="00E3139C" w:rsidRDefault="00E3139C" w:rsidP="00E3139C">
      <w:pPr>
        <w:rPr>
          <w:rFonts w:ascii="Arial" w:hAnsi="Arial" w:cs="Arial"/>
        </w:rPr>
      </w:pPr>
    </w:p>
    <w:p w14:paraId="2C64DF5C" w14:textId="77777777" w:rsidR="00E3139C" w:rsidRPr="00E3139C" w:rsidRDefault="00E3139C" w:rsidP="00E3139C">
      <w:pPr>
        <w:rPr>
          <w:rFonts w:ascii="Arial" w:hAnsi="Arial" w:cs="Arial"/>
        </w:rPr>
      </w:pPr>
      <w:r w:rsidRPr="00E3139C">
        <w:rPr>
          <w:rFonts w:ascii="Arial" w:hAnsi="Arial" w:cs="Arial"/>
        </w:rPr>
        <w:t>When the oceans rise and thunders roar</w:t>
      </w:r>
    </w:p>
    <w:p w14:paraId="34D986A4" w14:textId="77777777" w:rsidR="00E3139C" w:rsidRPr="00E3139C" w:rsidRDefault="00E3139C" w:rsidP="00E3139C">
      <w:pPr>
        <w:rPr>
          <w:rFonts w:ascii="Arial" w:hAnsi="Arial" w:cs="Arial"/>
        </w:rPr>
      </w:pPr>
      <w:r w:rsidRPr="00E3139C">
        <w:rPr>
          <w:rFonts w:ascii="Arial" w:hAnsi="Arial" w:cs="Arial"/>
        </w:rPr>
        <w:t>I will soar with you above the storm</w:t>
      </w:r>
    </w:p>
    <w:p w14:paraId="180F2097" w14:textId="77777777" w:rsidR="00E3139C" w:rsidRPr="00E3139C" w:rsidRDefault="00E3139C" w:rsidP="00E3139C">
      <w:pPr>
        <w:rPr>
          <w:rFonts w:ascii="Arial" w:hAnsi="Arial" w:cs="Arial"/>
        </w:rPr>
      </w:pPr>
      <w:r w:rsidRPr="00E3139C">
        <w:rPr>
          <w:rFonts w:ascii="Arial" w:hAnsi="Arial" w:cs="Arial"/>
        </w:rPr>
        <w:t>Father You are King over the flood</w:t>
      </w:r>
    </w:p>
    <w:p w14:paraId="1762009F" w14:textId="77777777" w:rsidR="00E3139C" w:rsidRPr="00E3139C" w:rsidRDefault="00E3139C" w:rsidP="00E3139C">
      <w:pPr>
        <w:rPr>
          <w:rFonts w:ascii="Arial" w:hAnsi="Arial" w:cs="Arial"/>
        </w:rPr>
      </w:pPr>
      <w:r w:rsidRPr="00E3139C">
        <w:rPr>
          <w:rFonts w:ascii="Arial" w:hAnsi="Arial" w:cs="Arial"/>
        </w:rPr>
        <w:t>I will be still and know you are God.</w:t>
      </w:r>
    </w:p>
    <w:p w14:paraId="25BE9D58" w14:textId="77777777" w:rsidR="00E3139C" w:rsidRPr="00E3139C" w:rsidRDefault="00E3139C" w:rsidP="00E3139C">
      <w:pPr>
        <w:rPr>
          <w:rFonts w:ascii="Arial" w:hAnsi="Arial" w:cs="Arial"/>
        </w:rPr>
      </w:pPr>
    </w:p>
    <w:p w14:paraId="1CA6FAAF" w14:textId="77777777" w:rsidR="00E3139C" w:rsidRPr="00E3139C" w:rsidRDefault="00E3139C" w:rsidP="00E3139C">
      <w:pPr>
        <w:rPr>
          <w:rFonts w:ascii="Arial" w:hAnsi="Arial" w:cs="Arial"/>
        </w:rPr>
      </w:pPr>
      <w:r w:rsidRPr="00E3139C">
        <w:rPr>
          <w:rFonts w:ascii="Arial" w:hAnsi="Arial" w:cs="Arial"/>
        </w:rPr>
        <w:t>Find rest, my soul in Christ alone.</w:t>
      </w:r>
    </w:p>
    <w:p w14:paraId="5CCA75D5" w14:textId="105D0DE1" w:rsidR="006922B4" w:rsidRPr="00E3139C" w:rsidRDefault="00E3139C" w:rsidP="00E3139C">
      <w:pPr>
        <w:rPr>
          <w:rFonts w:ascii="Arial" w:hAnsi="Arial" w:cs="Arial"/>
        </w:rPr>
      </w:pPr>
      <w:r w:rsidRPr="00E3139C">
        <w:rPr>
          <w:rFonts w:ascii="Arial" w:hAnsi="Arial" w:cs="Arial"/>
        </w:rPr>
        <w:t xml:space="preserve">Know his </w:t>
      </w:r>
      <w:proofErr w:type="spellStart"/>
      <w:r w:rsidRPr="00E3139C">
        <w:rPr>
          <w:rFonts w:ascii="Arial" w:hAnsi="Arial" w:cs="Arial"/>
        </w:rPr>
        <w:t>pow'r</w:t>
      </w:r>
      <w:proofErr w:type="spellEnd"/>
      <w:r w:rsidRPr="00E3139C">
        <w:rPr>
          <w:rFonts w:ascii="Arial" w:hAnsi="Arial" w:cs="Arial"/>
        </w:rPr>
        <w:t xml:space="preserve"> in quietness and trust.</w:t>
      </w:r>
    </w:p>
    <w:p w14:paraId="616443B3" w14:textId="77777777" w:rsidR="008A76A2" w:rsidRDefault="008A76A2" w:rsidP="002F2313">
      <w:pPr>
        <w:rPr>
          <w:rFonts w:ascii="Arial" w:hAnsi="Arial" w:cstheme="minorBidi"/>
        </w:rPr>
      </w:pPr>
    </w:p>
    <w:p w14:paraId="6CBBBB01" w14:textId="291AD5C8" w:rsidR="00255B91" w:rsidRPr="00E3139C" w:rsidRDefault="00EA39EC" w:rsidP="002F2313">
      <w:pPr>
        <w:rPr>
          <w:rFonts w:ascii="Arial" w:hAnsi="Arial" w:cstheme="minorBidi"/>
          <w:b/>
          <w:bCs/>
        </w:rPr>
      </w:pPr>
      <w:r>
        <w:rPr>
          <w:rFonts w:ascii="Arial" w:hAnsi="Arial" w:cstheme="minorBidi"/>
          <w:b/>
          <w:bCs/>
        </w:rPr>
        <w:t>CONFESSION</w:t>
      </w:r>
    </w:p>
    <w:p w14:paraId="5F8F3298" w14:textId="50F0B115" w:rsidR="00255B91" w:rsidRDefault="00255B91" w:rsidP="002F2313">
      <w:pPr>
        <w:rPr>
          <w:rFonts w:ascii="Arial" w:hAnsi="Arial" w:cstheme="min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A43C6A" w14:paraId="6ECA8090" w14:textId="77777777" w:rsidTr="001F4154">
        <w:trPr>
          <w:trHeight w:val="156"/>
        </w:trPr>
        <w:tc>
          <w:tcPr>
            <w:tcW w:w="4909" w:type="dxa"/>
            <w:vAlign w:val="center"/>
          </w:tcPr>
          <w:p w14:paraId="678830F1" w14:textId="77777777" w:rsidR="00A43C6A" w:rsidRDefault="00A43C6A" w:rsidP="001F4154">
            <w:pPr>
              <w:widowControl/>
              <w:suppressAutoHyphens w:val="0"/>
              <w:autoSpaceDN w:val="0"/>
              <w:adjustRightInd w:val="0"/>
              <w:ind w:right="-431"/>
              <w:rPr>
                <w:rFonts w:ascii="Arial" w:hAnsi="Arial" w:cs="Arial"/>
                <w:lang w:eastAsia="ko-KR"/>
              </w:rPr>
            </w:pPr>
            <w:r w:rsidRPr="004A7753">
              <w:rPr>
                <w:rFonts w:ascii="Arial" w:hAnsi="Arial" w:cs="Arial"/>
                <w:b/>
                <w:bCs/>
                <w:lang w:eastAsia="ko-KR"/>
              </w:rPr>
              <w:t>CHILDREN TO GROUPS</w:t>
            </w:r>
          </w:p>
        </w:tc>
      </w:tr>
    </w:tbl>
    <w:p w14:paraId="5B460191" w14:textId="77777777" w:rsidR="00EA39EC" w:rsidRDefault="00EA39EC" w:rsidP="001A1727">
      <w:pPr>
        <w:contextualSpacing/>
        <w:rPr>
          <w:rFonts w:ascii="Arial" w:hAnsi="Arial" w:cs="Arial"/>
          <w:b/>
          <w:bCs/>
          <w:lang w:eastAsia="ko-KR"/>
        </w:rPr>
      </w:pPr>
    </w:p>
    <w:p w14:paraId="208101D6" w14:textId="77777777" w:rsidR="00800F0B" w:rsidRDefault="002D2D7C" w:rsidP="00800F0B">
      <w:pPr>
        <w:widowControl/>
        <w:rPr>
          <w:rFonts w:ascii="Arial" w:hAnsi="Arial" w:cs="Arial"/>
        </w:rPr>
      </w:pPr>
      <w:r w:rsidRPr="00793EE6">
        <w:rPr>
          <w:rFonts w:ascii="Arial" w:hAnsi="Arial" w:cs="Arial"/>
          <w:b/>
          <w:bCs/>
          <w:lang w:eastAsia="ko-KR"/>
        </w:rPr>
        <w:t>5</w:t>
      </w:r>
      <w:r w:rsidR="00793EE6" w:rsidRPr="00800F0B">
        <w:rPr>
          <w:rFonts w:ascii="Arial" w:hAnsi="Arial" w:cs="Arial"/>
          <w:b/>
          <w:bCs/>
          <w:lang w:eastAsia="ko-KR"/>
        </w:rPr>
        <w:t xml:space="preserve">. </w:t>
      </w:r>
      <w:r w:rsidR="00800F0B" w:rsidRPr="00800F0B">
        <w:rPr>
          <w:rFonts w:ascii="Arial" w:hAnsi="Arial" w:cs="Arial"/>
          <w:b/>
          <w:bCs/>
        </w:rPr>
        <w:t xml:space="preserve">Be bold, </w:t>
      </w:r>
      <w:r w:rsidR="00800F0B" w:rsidRPr="00800F0B">
        <w:rPr>
          <w:rFonts w:ascii="Arial" w:hAnsi="Arial" w:cs="Arial"/>
          <w:b/>
          <w:bCs/>
          <w:i/>
          <w:iCs/>
        </w:rPr>
        <w:t>(be bold),</w:t>
      </w:r>
      <w:r w:rsidR="00800F0B">
        <w:rPr>
          <w:rFonts w:ascii="Arial" w:hAnsi="Arial" w:cs="Arial"/>
        </w:rPr>
        <w:t xml:space="preserve"> </w:t>
      </w:r>
    </w:p>
    <w:p w14:paraId="10302525" w14:textId="77777777" w:rsidR="00800F0B" w:rsidRDefault="00800F0B" w:rsidP="00800F0B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Be strong, </w:t>
      </w:r>
      <w:r>
        <w:rPr>
          <w:rFonts w:ascii="Arial" w:hAnsi="Arial" w:cs="Arial"/>
          <w:i/>
          <w:iCs/>
        </w:rPr>
        <w:t>(be strong),</w:t>
      </w:r>
    </w:p>
    <w:p w14:paraId="220DAAF9" w14:textId="77777777" w:rsidR="00800F0B" w:rsidRDefault="00800F0B" w:rsidP="00800F0B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or the Lord your God is with you,</w:t>
      </w:r>
    </w:p>
    <w:p w14:paraId="0164E495" w14:textId="77777777" w:rsidR="00800F0B" w:rsidRDefault="00800F0B" w:rsidP="00800F0B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Be bold, </w:t>
      </w:r>
      <w:r>
        <w:rPr>
          <w:rFonts w:ascii="Arial" w:hAnsi="Arial" w:cs="Arial"/>
          <w:i/>
          <w:iCs/>
        </w:rPr>
        <w:t>(be bold),</w:t>
      </w:r>
      <w:r>
        <w:rPr>
          <w:rFonts w:ascii="Arial" w:hAnsi="Arial" w:cs="Arial"/>
        </w:rPr>
        <w:t xml:space="preserve"> </w:t>
      </w:r>
    </w:p>
    <w:p w14:paraId="16A1DE9B" w14:textId="77777777" w:rsidR="00800F0B" w:rsidRDefault="00800F0B" w:rsidP="00800F0B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Be strong, </w:t>
      </w:r>
      <w:r>
        <w:rPr>
          <w:rFonts w:ascii="Arial" w:hAnsi="Arial" w:cs="Arial"/>
          <w:i/>
          <w:iCs/>
        </w:rPr>
        <w:t>(be strong),</w:t>
      </w:r>
    </w:p>
    <w:p w14:paraId="5AE595CF" w14:textId="77777777" w:rsidR="00800F0B" w:rsidRDefault="00800F0B" w:rsidP="00800F0B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or the Lord your God is with you.</w:t>
      </w:r>
    </w:p>
    <w:p w14:paraId="34B0FFB4" w14:textId="77777777" w:rsidR="00800F0B" w:rsidRDefault="00800F0B" w:rsidP="00800F0B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</w:rPr>
        <w:t xml:space="preserve">I am not afraid, </w:t>
      </w:r>
      <w:r>
        <w:rPr>
          <w:rFonts w:ascii="Arial" w:hAnsi="Arial" w:cs="Arial"/>
          <w:i/>
          <w:iCs/>
        </w:rPr>
        <w:t>(no, no, no),</w:t>
      </w:r>
    </w:p>
    <w:p w14:paraId="054E61EE" w14:textId="77777777" w:rsidR="00800F0B" w:rsidRDefault="00800F0B" w:rsidP="00800F0B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</w:rPr>
        <w:t xml:space="preserve">I am not dismayed, </w:t>
      </w:r>
      <w:r>
        <w:rPr>
          <w:rFonts w:ascii="Arial" w:hAnsi="Arial" w:cs="Arial"/>
          <w:i/>
          <w:iCs/>
        </w:rPr>
        <w:t>(not me),</w:t>
      </w:r>
    </w:p>
    <w:p w14:paraId="2B0F8A28" w14:textId="77777777" w:rsidR="00800F0B" w:rsidRDefault="00800F0B" w:rsidP="00800F0B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ecause I'm walking in faith and victory,</w:t>
      </w:r>
    </w:p>
    <w:p w14:paraId="0E33D7D5" w14:textId="77777777" w:rsidR="00800F0B" w:rsidRDefault="00800F0B" w:rsidP="00800F0B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Come on and walk in faith and victory,</w:t>
      </w:r>
    </w:p>
    <w:p w14:paraId="17761D88" w14:textId="6A1CD923" w:rsidR="00E3139C" w:rsidRDefault="00800F0B" w:rsidP="002F2313">
      <w:pPr>
        <w:widowControl/>
        <w:rPr>
          <w:rFonts w:ascii="Arial" w:hAnsi="Arial" w:cs="Arial"/>
          <w:b/>
          <w:bCs/>
          <w:lang w:eastAsia="ko-KR"/>
        </w:rPr>
      </w:pPr>
      <w:r>
        <w:rPr>
          <w:rFonts w:ascii="Arial" w:hAnsi="Arial" w:cs="Arial"/>
        </w:rPr>
        <w:t>For the Lord your God is with you.</w:t>
      </w:r>
    </w:p>
    <w:p w14:paraId="21F1B189" w14:textId="77777777" w:rsidR="00E3139C" w:rsidRDefault="00E3139C" w:rsidP="002F2313">
      <w:pPr>
        <w:widowControl/>
        <w:rPr>
          <w:rFonts w:ascii="Arial" w:hAnsi="Arial" w:cs="Arial"/>
          <w:b/>
          <w:bCs/>
          <w:lang w:eastAsia="ko-KR"/>
        </w:rPr>
      </w:pPr>
    </w:p>
    <w:p w14:paraId="0A336C5F" w14:textId="77777777" w:rsidR="00E3139C" w:rsidRDefault="00E3139C" w:rsidP="002F2313">
      <w:pPr>
        <w:widowControl/>
        <w:rPr>
          <w:rFonts w:ascii="Arial" w:hAnsi="Arial" w:cs="Arial"/>
          <w:b/>
          <w:bCs/>
          <w:lang w:eastAsia="ko-KR"/>
        </w:rPr>
      </w:pPr>
    </w:p>
    <w:p w14:paraId="0365B9FF" w14:textId="77777777" w:rsidR="00E3139C" w:rsidRDefault="00E3139C" w:rsidP="002F2313">
      <w:pPr>
        <w:widowControl/>
        <w:rPr>
          <w:rFonts w:ascii="Arial" w:hAnsi="Arial" w:cs="Arial"/>
          <w:b/>
          <w:bCs/>
          <w:lang w:eastAsia="ko-KR"/>
        </w:rPr>
      </w:pPr>
    </w:p>
    <w:p w14:paraId="564C7261" w14:textId="77777777" w:rsidR="00E3139C" w:rsidRDefault="00E3139C" w:rsidP="002F2313">
      <w:pPr>
        <w:widowControl/>
        <w:rPr>
          <w:rFonts w:ascii="Arial" w:hAnsi="Arial" w:cs="Arial"/>
          <w:b/>
          <w:bCs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51B70CF2" w14:textId="77777777" w:rsidTr="00CE1126">
        <w:trPr>
          <w:trHeight w:val="304"/>
        </w:trPr>
        <w:tc>
          <w:tcPr>
            <w:tcW w:w="4909" w:type="dxa"/>
            <w:vAlign w:val="center"/>
          </w:tcPr>
          <w:p w14:paraId="2890AFDA" w14:textId="302B8153" w:rsidR="00FF1C32" w:rsidRDefault="00FF1C32" w:rsidP="00FF1C32">
            <w:pPr>
              <w:widowControl/>
              <w:suppressAutoHyphens w:val="0"/>
              <w:autoSpaceDN w:val="0"/>
              <w:adjustRightInd w:val="0"/>
              <w:rPr>
                <w:rFonts w:ascii="Segoe UI" w:hAnsi="Segoe UI" w:cs="Segoe UI"/>
                <w:sz w:val="13"/>
                <w:szCs w:val="13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lastRenderedPageBreak/>
              <w:t xml:space="preserve">MINISTRY OF THE WORD </w:t>
            </w:r>
          </w:p>
        </w:tc>
      </w:tr>
    </w:tbl>
    <w:p w14:paraId="3C286FBD" w14:textId="77777777" w:rsidR="004A7753" w:rsidRDefault="004A7753">
      <w:pPr>
        <w:contextualSpacing/>
        <w:rPr>
          <w:rFonts w:ascii="Arial" w:hAnsi="Arial" w:cs="Arial"/>
          <w:b/>
          <w:bCs/>
          <w:color w:val="000000"/>
        </w:rPr>
      </w:pPr>
    </w:p>
    <w:p w14:paraId="56FF4268" w14:textId="31A5F852" w:rsidR="009E72EE" w:rsidRPr="0037107C" w:rsidRDefault="00CC18B5">
      <w:pPr>
        <w:contextualSpacing/>
        <w:rPr>
          <w:sz w:val="18"/>
          <w:szCs w:val="18"/>
        </w:rPr>
      </w:pPr>
      <w:r>
        <w:rPr>
          <w:rFonts w:ascii="Arial" w:hAnsi="Arial" w:cs="Arial"/>
          <w:b/>
          <w:bCs/>
          <w:color w:val="000000"/>
        </w:rPr>
        <w:t>1</w:t>
      </w:r>
      <w:r>
        <w:rPr>
          <w:rFonts w:ascii="Arial" w:hAnsi="Arial" w:cs="Arial"/>
          <w:b/>
          <w:bCs/>
          <w:color w:val="000000"/>
          <w:vertAlign w:val="superscript"/>
        </w:rPr>
        <w:t>st</w:t>
      </w:r>
      <w:r>
        <w:rPr>
          <w:rFonts w:ascii="Arial" w:hAnsi="Arial" w:cs="Arial"/>
          <w:b/>
          <w:bCs/>
          <w:color w:val="000000"/>
        </w:rPr>
        <w:t xml:space="preserve"> READING</w:t>
      </w:r>
      <w:r>
        <w:rPr>
          <w:rFonts w:ascii="Arial" w:hAnsi="Arial" w:cs="Arial"/>
          <w:color w:val="000000"/>
        </w:rPr>
        <w:t>:</w:t>
      </w:r>
      <w:r w:rsidR="00255B91">
        <w:rPr>
          <w:rFonts w:ascii="Arial" w:hAnsi="Arial" w:cs="Arial"/>
          <w:color w:val="000000"/>
        </w:rPr>
        <w:t xml:space="preserve"> </w:t>
      </w:r>
      <w:r w:rsidR="00E3139C">
        <w:rPr>
          <w:rFonts w:ascii="Arial" w:hAnsi="Arial" w:cs="Arial"/>
          <w:color w:val="000000"/>
        </w:rPr>
        <w:t>Zechariah 4:6-10</w:t>
      </w:r>
      <w:r>
        <w:rPr>
          <w:rFonts w:ascii="Arial" w:hAnsi="Arial" w:cs="Arial"/>
          <w:color w:val="000000"/>
        </w:rPr>
        <w:t xml:space="preserve"> </w:t>
      </w:r>
      <w:r w:rsidR="005E213D" w:rsidRPr="0037107C">
        <w:rPr>
          <w:rFonts w:ascii="Arial" w:hAnsi="Arial" w:cs="Arial"/>
          <w:color w:val="000000"/>
          <w:sz w:val="18"/>
          <w:szCs w:val="18"/>
        </w:rPr>
        <w:t>(</w:t>
      </w:r>
      <w:r w:rsidRPr="0037107C">
        <w:rPr>
          <w:rFonts w:ascii="Arial" w:hAnsi="Arial" w:cs="Arial"/>
          <w:color w:val="000000"/>
          <w:sz w:val="16"/>
          <w:szCs w:val="16"/>
        </w:rPr>
        <w:t>Church Bible: p</w:t>
      </w:r>
      <w:r w:rsidR="00D548CE">
        <w:rPr>
          <w:rFonts w:ascii="Arial" w:hAnsi="Arial" w:cs="Arial"/>
          <w:color w:val="000000"/>
          <w:sz w:val="16"/>
          <w:szCs w:val="16"/>
        </w:rPr>
        <w:t>.</w:t>
      </w:r>
      <w:r w:rsidR="00E3139C">
        <w:rPr>
          <w:rFonts w:ascii="Arial" w:hAnsi="Arial" w:cs="Arial"/>
          <w:color w:val="000000"/>
          <w:sz w:val="16"/>
          <w:szCs w:val="16"/>
        </w:rPr>
        <w:t>952</w:t>
      </w:r>
      <w:r w:rsidRPr="0037107C">
        <w:rPr>
          <w:rFonts w:ascii="Arial" w:hAnsi="Arial" w:cs="Arial"/>
          <w:color w:val="000000"/>
          <w:sz w:val="16"/>
          <w:szCs w:val="16"/>
        </w:rPr>
        <w:t>)</w:t>
      </w:r>
    </w:p>
    <w:p w14:paraId="3DE4C3AC" w14:textId="77777777" w:rsidR="00805743" w:rsidRDefault="00805743">
      <w:pPr>
        <w:contextualSpacing/>
        <w:rPr>
          <w:rFonts w:ascii="Arial" w:hAnsi="Arial" w:cs="Arial"/>
          <w:b/>
          <w:bCs/>
          <w:i/>
          <w:iCs/>
          <w:color w:val="000000"/>
        </w:rPr>
      </w:pPr>
    </w:p>
    <w:p w14:paraId="5B63E37E" w14:textId="5A0A7FAA" w:rsidR="0037107C" w:rsidRPr="006B4A94" w:rsidRDefault="00051DE4">
      <w:pPr>
        <w:contextualSpacing/>
        <w:rPr>
          <w:rFonts w:ascii="Arial" w:hAnsi="Arial" w:cs="Arial"/>
          <w:color w:val="000000"/>
        </w:rPr>
      </w:pPr>
      <w:r w:rsidRPr="006B4A94">
        <w:rPr>
          <w:rFonts w:ascii="Arial" w:hAnsi="Arial" w:cs="Arial"/>
          <w:color w:val="000000"/>
        </w:rPr>
        <w:t>This is the word of the Lord</w:t>
      </w:r>
      <w:r w:rsidR="008A76A2">
        <w:rPr>
          <w:rFonts w:ascii="Arial" w:hAnsi="Arial" w:cs="Arial"/>
          <w:color w:val="000000"/>
        </w:rPr>
        <w:t>.</w:t>
      </w:r>
    </w:p>
    <w:p w14:paraId="215BACC2" w14:textId="2E91F20C" w:rsidR="0095296B" w:rsidRDefault="00051DE4" w:rsidP="0095296B">
      <w:pPr>
        <w:contextualSpacing/>
        <w:rPr>
          <w:rFonts w:ascii="Arial" w:hAnsi="Arial" w:cs="Arial"/>
          <w:b/>
          <w:bCs/>
          <w:color w:val="000000"/>
        </w:rPr>
      </w:pPr>
      <w:r w:rsidRPr="006B4A94">
        <w:rPr>
          <w:rFonts w:ascii="Arial" w:hAnsi="Arial" w:cs="Arial"/>
          <w:b/>
          <w:bCs/>
          <w:color w:val="000000"/>
        </w:rPr>
        <w:t>All: Thanks be to God</w:t>
      </w:r>
      <w:r w:rsidR="008A76A2">
        <w:rPr>
          <w:rFonts w:ascii="Arial" w:hAnsi="Arial" w:cs="Arial"/>
          <w:b/>
          <w:bCs/>
          <w:color w:val="000000"/>
        </w:rPr>
        <w:t>.</w:t>
      </w:r>
    </w:p>
    <w:p w14:paraId="1A8CA344" w14:textId="77777777" w:rsidR="0095296B" w:rsidRDefault="0095296B">
      <w:pPr>
        <w:contextualSpacing/>
        <w:rPr>
          <w:rFonts w:ascii="Arial" w:hAnsi="Arial" w:cs="Arial"/>
          <w:b/>
          <w:bCs/>
          <w:color w:val="000000"/>
        </w:rPr>
      </w:pPr>
    </w:p>
    <w:p w14:paraId="760B4C57" w14:textId="77777777" w:rsidR="00255B91" w:rsidRDefault="00255B91" w:rsidP="00255B91">
      <w:pPr>
        <w:contextualSpacing/>
        <w:rPr>
          <w:rFonts w:ascii="Arial" w:hAnsi="Arial" w:cs="Arial"/>
          <w:b/>
          <w:bCs/>
          <w:i/>
          <w:iCs/>
          <w:color w:val="000000"/>
        </w:rPr>
      </w:pPr>
      <w:r w:rsidRPr="0037107C">
        <w:rPr>
          <w:rFonts w:ascii="Arial" w:hAnsi="Arial" w:cs="Arial"/>
          <w:b/>
          <w:bCs/>
          <w:i/>
          <w:iCs/>
          <w:color w:val="000000"/>
        </w:rPr>
        <w:t>Please stand for the Gospel Reading</w:t>
      </w:r>
      <w:r>
        <w:rPr>
          <w:rFonts w:ascii="Arial" w:hAnsi="Arial" w:cs="Arial"/>
          <w:b/>
          <w:bCs/>
          <w:i/>
          <w:iCs/>
          <w:color w:val="000000"/>
        </w:rPr>
        <w:t>.</w:t>
      </w:r>
    </w:p>
    <w:p w14:paraId="2A7C97A6" w14:textId="0650390F" w:rsidR="00255B91" w:rsidRPr="00C70C22" w:rsidRDefault="00255B91" w:rsidP="00255B91">
      <w:pPr>
        <w:contextualSpacing/>
        <w:rPr>
          <w:rFonts w:ascii="Arial" w:hAnsi="Arial" w:cs="Arial"/>
          <w:color w:val="000000"/>
          <w:sz w:val="16"/>
          <w:szCs w:val="16"/>
        </w:rPr>
      </w:pPr>
      <w:r w:rsidRPr="00C70C22">
        <w:rPr>
          <w:rFonts w:ascii="Arial" w:hAnsi="Arial" w:cs="Arial"/>
          <w:color w:val="000000"/>
          <w:sz w:val="16"/>
          <w:szCs w:val="16"/>
        </w:rPr>
        <w:t xml:space="preserve">Hear the gospel of the Lord, Jesus Christ, according to </w:t>
      </w:r>
      <w:r w:rsidR="00E3139C">
        <w:rPr>
          <w:rFonts w:ascii="Arial" w:hAnsi="Arial" w:cs="Arial"/>
          <w:color w:val="000000"/>
          <w:sz w:val="16"/>
          <w:szCs w:val="16"/>
        </w:rPr>
        <w:t>Luke</w:t>
      </w:r>
      <w:r>
        <w:rPr>
          <w:rFonts w:ascii="Arial" w:hAnsi="Arial" w:cs="Arial"/>
          <w:color w:val="000000"/>
          <w:sz w:val="16"/>
          <w:szCs w:val="16"/>
        </w:rPr>
        <w:t>.</w:t>
      </w:r>
    </w:p>
    <w:p w14:paraId="08D28078" w14:textId="77777777" w:rsidR="00255B91" w:rsidRDefault="00255B91" w:rsidP="00255B91">
      <w:pPr>
        <w:contextualSpacing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All: Glory to you, O Lord. </w:t>
      </w:r>
    </w:p>
    <w:p w14:paraId="52B01B9C" w14:textId="77777777" w:rsidR="00255B91" w:rsidRDefault="00255B91" w:rsidP="00255B91">
      <w:pPr>
        <w:contextualSpacing/>
        <w:rPr>
          <w:rFonts w:ascii="Arial" w:hAnsi="Arial" w:cs="Arial"/>
          <w:b/>
          <w:bCs/>
          <w:color w:val="000000"/>
        </w:rPr>
      </w:pPr>
    </w:p>
    <w:p w14:paraId="0E9721CF" w14:textId="5A23F9B2" w:rsidR="00255B91" w:rsidRDefault="00255B91" w:rsidP="00255B91">
      <w:pPr>
        <w:contextualSpacing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color w:val="000000"/>
        </w:rPr>
        <w:t>GOSPEL</w:t>
      </w:r>
      <w:r>
        <w:rPr>
          <w:rFonts w:ascii="Arial" w:hAnsi="Arial" w:cs="Arial"/>
          <w:color w:val="000000"/>
        </w:rPr>
        <w:t xml:space="preserve">: </w:t>
      </w:r>
      <w:r w:rsidR="00E3139C">
        <w:rPr>
          <w:rFonts w:ascii="Arial" w:hAnsi="Arial" w:cs="Arial"/>
          <w:color w:val="000000"/>
        </w:rPr>
        <w:t>Luke 16:10-13</w:t>
      </w:r>
      <w:r w:rsidRPr="007A7FCF">
        <w:rPr>
          <w:rFonts w:ascii="Arial" w:hAnsi="Arial" w:cs="Arial"/>
          <w:color w:val="000000"/>
          <w:sz w:val="18"/>
          <w:szCs w:val="18"/>
        </w:rPr>
        <w:t xml:space="preserve"> </w:t>
      </w:r>
      <w:r w:rsidRPr="006B45DD">
        <w:rPr>
          <w:rFonts w:ascii="Arial" w:hAnsi="Arial" w:cs="Arial"/>
          <w:color w:val="000000"/>
          <w:sz w:val="18"/>
          <w:szCs w:val="18"/>
        </w:rPr>
        <w:t>(Church Bible: p.</w:t>
      </w:r>
      <w:r w:rsidR="00E3139C">
        <w:rPr>
          <w:rFonts w:ascii="Arial" w:hAnsi="Arial" w:cs="Arial"/>
          <w:color w:val="000000"/>
          <w:sz w:val="18"/>
          <w:szCs w:val="18"/>
        </w:rPr>
        <w:t>1050</w:t>
      </w:r>
      <w:r w:rsidRPr="006B45DD">
        <w:rPr>
          <w:rFonts w:ascii="Arial" w:hAnsi="Arial" w:cs="Arial"/>
          <w:color w:val="000000"/>
          <w:sz w:val="18"/>
          <w:szCs w:val="18"/>
        </w:rPr>
        <w:t>)</w:t>
      </w:r>
    </w:p>
    <w:p w14:paraId="6EC604FD" w14:textId="77777777" w:rsidR="00255B91" w:rsidRDefault="00255B91" w:rsidP="00255B91">
      <w:pPr>
        <w:contextualSpacing/>
        <w:rPr>
          <w:rFonts w:ascii="Arial" w:hAnsi="Arial" w:cs="Arial"/>
          <w:color w:val="000000"/>
          <w:sz w:val="18"/>
          <w:szCs w:val="18"/>
        </w:rPr>
      </w:pPr>
    </w:p>
    <w:p w14:paraId="56F8CE1A" w14:textId="77777777" w:rsidR="00255B91" w:rsidRPr="0037107C" w:rsidRDefault="00255B91" w:rsidP="00255B91">
      <w:pPr>
        <w:contextualSpacing/>
        <w:rPr>
          <w:rFonts w:ascii="Arial" w:hAnsi="Arial" w:cs="Arial"/>
          <w:color w:val="000000"/>
        </w:rPr>
      </w:pPr>
      <w:r w:rsidRPr="0037107C">
        <w:rPr>
          <w:rFonts w:ascii="Arial" w:hAnsi="Arial" w:cs="Arial"/>
          <w:color w:val="000000"/>
        </w:rPr>
        <w:t>This is the Gospel of the Lord</w:t>
      </w:r>
    </w:p>
    <w:p w14:paraId="2207955D" w14:textId="77777777" w:rsidR="00255B91" w:rsidRPr="00C70C22" w:rsidRDefault="00255B91" w:rsidP="00255B91">
      <w:pPr>
        <w:contextualSpacing/>
        <w:rPr>
          <w:b/>
          <w:bCs/>
        </w:rPr>
      </w:pPr>
      <w:r w:rsidRPr="0037107C">
        <w:rPr>
          <w:rFonts w:ascii="Arial" w:hAnsi="Arial" w:cs="Arial"/>
          <w:b/>
          <w:bCs/>
          <w:color w:val="000000"/>
        </w:rPr>
        <w:t xml:space="preserve">All: Praise to you, O Christ. </w:t>
      </w:r>
    </w:p>
    <w:p w14:paraId="785135C0" w14:textId="77777777" w:rsidR="00235DC7" w:rsidRDefault="00235DC7"/>
    <w:p w14:paraId="1B0ECF4D" w14:textId="43CF1123" w:rsidR="00051DE4" w:rsidRDefault="00CC18B5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SERMON </w:t>
      </w:r>
      <w:r>
        <w:rPr>
          <w:rFonts w:ascii="Arial" w:hAnsi="Arial" w:cs="Arial"/>
        </w:rPr>
        <w:t xml:space="preserve">by </w:t>
      </w:r>
      <w:r w:rsidR="00E3139C">
        <w:rPr>
          <w:rFonts w:ascii="Arial" w:hAnsi="Arial" w:cs="Arial"/>
        </w:rPr>
        <w:t>Iris</w:t>
      </w:r>
    </w:p>
    <w:p w14:paraId="2A457F43" w14:textId="77777777" w:rsidR="00051DE4" w:rsidRDefault="00051DE4">
      <w:pPr>
        <w:rPr>
          <w:rFonts w:ascii="Arial" w:hAnsi="Arial" w:cs="Arial"/>
        </w:rPr>
      </w:pPr>
    </w:p>
    <w:p w14:paraId="5A828EE5" w14:textId="77777777" w:rsidR="00E3139C" w:rsidRDefault="00051DE4" w:rsidP="00E3139C">
      <w:pPr>
        <w:widowControl/>
        <w:rPr>
          <w:rFonts w:ascii="Arial" w:hAnsi="Arial" w:cs="Arial"/>
        </w:rPr>
      </w:pPr>
      <w:r w:rsidRPr="00051DE4">
        <w:rPr>
          <w:rFonts w:ascii="Arial" w:hAnsi="Arial" w:cs="Arial"/>
          <w:b/>
          <w:bCs/>
        </w:rPr>
        <w:t>6</w:t>
      </w:r>
      <w:r w:rsidRPr="002F2313">
        <w:rPr>
          <w:rFonts w:ascii="Arial" w:hAnsi="Arial" w:cs="Arial"/>
          <w:b/>
          <w:bCs/>
        </w:rPr>
        <w:t>.</w:t>
      </w:r>
      <w:r w:rsidR="00D548CE">
        <w:rPr>
          <w:rFonts w:ascii="Arial" w:hAnsi="Arial" w:cs="Arial"/>
          <w:b/>
          <w:bCs/>
        </w:rPr>
        <w:t xml:space="preserve"> </w:t>
      </w:r>
      <w:r w:rsidR="00E3139C" w:rsidRPr="00E3139C">
        <w:rPr>
          <w:rFonts w:ascii="Arial" w:hAnsi="Arial" w:cs="Arial"/>
          <w:b/>
          <w:bCs/>
        </w:rPr>
        <w:t>I will offer up my life in spirit and truth</w:t>
      </w:r>
    </w:p>
    <w:p w14:paraId="5DB0BC29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Pouring out the oil of love as my worship to you.</w:t>
      </w:r>
    </w:p>
    <w:p w14:paraId="602F49FC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n surrender I must give my every part;</w:t>
      </w:r>
    </w:p>
    <w:p w14:paraId="11362144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Lord </w:t>
      </w:r>
      <w:proofErr w:type="gramStart"/>
      <w:r>
        <w:rPr>
          <w:rFonts w:ascii="Arial" w:hAnsi="Arial" w:cs="Arial"/>
        </w:rPr>
        <w:t>receive</w:t>
      </w:r>
      <w:proofErr w:type="gramEnd"/>
      <w:r>
        <w:rPr>
          <w:rFonts w:ascii="Arial" w:hAnsi="Arial" w:cs="Arial"/>
        </w:rPr>
        <w:t xml:space="preserve"> the sacrifice of a broken heart.</w:t>
      </w:r>
    </w:p>
    <w:p w14:paraId="64A6E393" w14:textId="77777777" w:rsidR="00E3139C" w:rsidRDefault="00E3139C" w:rsidP="00E3139C">
      <w:pPr>
        <w:widowControl/>
        <w:rPr>
          <w:rFonts w:ascii="Arial" w:hAnsi="Arial" w:cs="Arial"/>
          <w:sz w:val="10"/>
          <w:szCs w:val="10"/>
        </w:rPr>
      </w:pPr>
    </w:p>
    <w:p w14:paraId="71756F3E" w14:textId="77777777" w:rsidR="00E3139C" w:rsidRDefault="00E3139C" w:rsidP="00E3139C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Jesus what can I give, what can I bring</w:t>
      </w:r>
    </w:p>
    <w:p w14:paraId="41398C7E" w14:textId="77777777" w:rsidR="00E3139C" w:rsidRDefault="00E3139C" w:rsidP="00E3139C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to so faithful a friend, to so loving a king.</w:t>
      </w:r>
    </w:p>
    <w:p w14:paraId="57CF9810" w14:textId="77777777" w:rsidR="00E3139C" w:rsidRDefault="00E3139C" w:rsidP="00E3139C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Saviour what can be said, what can be sung,</w:t>
      </w:r>
    </w:p>
    <w:p w14:paraId="520972EE" w14:textId="77777777" w:rsidR="00E3139C" w:rsidRDefault="00E3139C" w:rsidP="00E3139C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As a praise of your name, for the things you </w:t>
      </w:r>
    </w:p>
    <w:p w14:paraId="4F8AFB7D" w14:textId="77777777" w:rsidR="00E3139C" w:rsidRDefault="00E3139C" w:rsidP="00E3139C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have done.</w:t>
      </w:r>
    </w:p>
    <w:p w14:paraId="21DEBAE3" w14:textId="77777777" w:rsidR="00E3139C" w:rsidRDefault="00E3139C" w:rsidP="00E3139C">
      <w:pPr>
        <w:widowControl/>
        <w:rPr>
          <w:rFonts w:ascii="Arial" w:hAnsi="Arial" w:cs="Arial"/>
          <w:i/>
          <w:iCs/>
        </w:rPr>
      </w:pPr>
      <w:proofErr w:type="gramStart"/>
      <w:r>
        <w:rPr>
          <w:rFonts w:ascii="Arial" w:hAnsi="Arial" w:cs="Arial"/>
          <w:i/>
          <w:iCs/>
        </w:rPr>
        <w:t>Oh</w:t>
      </w:r>
      <w:proofErr w:type="gramEnd"/>
      <w:r>
        <w:rPr>
          <w:rFonts w:ascii="Arial" w:hAnsi="Arial" w:cs="Arial"/>
          <w:i/>
          <w:iCs/>
        </w:rPr>
        <w:t xml:space="preserve"> my words could not tell, not even in part</w:t>
      </w:r>
    </w:p>
    <w:p w14:paraId="78B44D16" w14:textId="77777777" w:rsidR="00E3139C" w:rsidRDefault="00E3139C" w:rsidP="00E3139C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of the debt of love that is owed by this</w:t>
      </w:r>
    </w:p>
    <w:p w14:paraId="37FE2ECB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  <w:i/>
          <w:iCs/>
        </w:rPr>
        <w:t>thankful heart.</w:t>
      </w:r>
    </w:p>
    <w:p w14:paraId="2D55E781" w14:textId="77777777" w:rsidR="00E3139C" w:rsidRDefault="00E3139C" w:rsidP="00E3139C">
      <w:pPr>
        <w:widowControl/>
        <w:rPr>
          <w:rFonts w:ascii="Arial" w:hAnsi="Arial" w:cs="Arial"/>
          <w:sz w:val="10"/>
          <w:szCs w:val="10"/>
        </w:rPr>
      </w:pPr>
    </w:p>
    <w:p w14:paraId="539F1DD3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You deserve my every breath for you've paid the</w:t>
      </w:r>
    </w:p>
    <w:p w14:paraId="1A47F8F4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great cost;</w:t>
      </w:r>
    </w:p>
    <w:p w14:paraId="56265F30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giving up your life to death, even death on a cross.</w:t>
      </w:r>
    </w:p>
    <w:p w14:paraId="191E9745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You took all my shame away, there defeated my sin,</w:t>
      </w:r>
    </w:p>
    <w:p w14:paraId="41C7D599" w14:textId="11620F47" w:rsidR="001A1727" w:rsidRPr="00AD31EF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Opened up the gates of heaven and have beckoned me in.</w:t>
      </w:r>
    </w:p>
    <w:p w14:paraId="31AF575E" w14:textId="77777777" w:rsidR="00EA39EC" w:rsidRPr="001A1727" w:rsidRDefault="00EA39EC" w:rsidP="001A1727">
      <w:pPr>
        <w:rPr>
          <w:rFonts w:eastAsia="Times New Roman"/>
        </w:rPr>
      </w:pPr>
    </w:p>
    <w:p w14:paraId="2B4D6D01" w14:textId="01F16F22" w:rsidR="00C558DF" w:rsidRDefault="00C558DF" w:rsidP="00C558DF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PRAYER </w:t>
      </w:r>
      <w:r>
        <w:rPr>
          <w:rFonts w:ascii="Arial" w:hAnsi="Arial" w:cs="Arial"/>
        </w:rPr>
        <w:t xml:space="preserve">by </w:t>
      </w:r>
      <w:r w:rsidR="00E3139C">
        <w:rPr>
          <w:rFonts w:ascii="Arial" w:hAnsi="Arial" w:cs="Arial"/>
        </w:rPr>
        <w:t>Nick</w:t>
      </w:r>
    </w:p>
    <w:p w14:paraId="5B3F6A86" w14:textId="77777777" w:rsidR="00E3139C" w:rsidRDefault="00E3139C" w:rsidP="00C558DF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6A292C69" w14:textId="77777777" w:rsidTr="00CE1126">
        <w:trPr>
          <w:trHeight w:val="267"/>
        </w:trPr>
        <w:tc>
          <w:tcPr>
            <w:tcW w:w="4909" w:type="dxa"/>
            <w:vAlign w:val="center"/>
          </w:tcPr>
          <w:p w14:paraId="1157A387" w14:textId="668CE9F3" w:rsidR="00FF1C32" w:rsidRDefault="00FF1C32" w:rsidP="005E7C09">
            <w:pPr>
              <w:widowControl/>
              <w:suppressAutoHyphens w:val="0"/>
              <w:autoSpaceDN w:val="0"/>
              <w:adjustRightInd w:val="0"/>
              <w:rPr>
                <w:rFonts w:ascii="Segoe UI" w:hAnsi="Segoe UI" w:cs="Segoe UI"/>
                <w:sz w:val="13"/>
                <w:szCs w:val="13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>OFFERING</w:t>
            </w:r>
          </w:p>
        </w:tc>
      </w:tr>
    </w:tbl>
    <w:p w14:paraId="4899A517" w14:textId="77777777" w:rsidR="00FF1C32" w:rsidRPr="00805743" w:rsidRDefault="00FF1C32" w:rsidP="00FF1C32">
      <w:pPr>
        <w:widowControl/>
        <w:suppressAutoHyphens w:val="0"/>
        <w:autoSpaceDN w:val="0"/>
        <w:adjustRightInd w:val="0"/>
        <w:rPr>
          <w:rFonts w:ascii="Segoe UI" w:hAnsi="Segoe UI" w:cs="Segoe UI"/>
          <w:sz w:val="13"/>
          <w:szCs w:val="13"/>
        </w:rPr>
      </w:pPr>
    </w:p>
    <w:p w14:paraId="559CCC46" w14:textId="77777777" w:rsidR="00E3139C" w:rsidRDefault="00051DE4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  <w:b/>
          <w:bCs/>
          <w:lang w:eastAsia="ko-KR"/>
        </w:rPr>
        <w:t>7</w:t>
      </w:r>
      <w:r w:rsidR="005A2320" w:rsidRPr="00B02564">
        <w:rPr>
          <w:rFonts w:ascii="Arial" w:hAnsi="Arial" w:cs="Arial"/>
          <w:b/>
          <w:bCs/>
          <w:lang w:eastAsia="ko-KR"/>
        </w:rPr>
        <w:t xml:space="preserve">. </w:t>
      </w:r>
      <w:r w:rsidR="00E3139C" w:rsidRPr="00E3139C">
        <w:rPr>
          <w:rFonts w:ascii="Arial" w:hAnsi="Arial" w:cs="Arial"/>
          <w:b/>
          <w:bCs/>
        </w:rPr>
        <w:t>We have a gospel to proclaim,</w:t>
      </w:r>
    </w:p>
    <w:p w14:paraId="7B558745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good news for all upon the earth;</w:t>
      </w:r>
    </w:p>
    <w:p w14:paraId="1B336D36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e gospel of a Saviour's name:</w:t>
      </w:r>
    </w:p>
    <w:p w14:paraId="1EF16FEF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we sing his glory, tell his worth.</w:t>
      </w:r>
    </w:p>
    <w:p w14:paraId="2F5FE9F5" w14:textId="77777777" w:rsidR="00E3139C" w:rsidRDefault="00E3139C" w:rsidP="00E3139C">
      <w:pPr>
        <w:widowControl/>
        <w:rPr>
          <w:rFonts w:ascii="Arial" w:hAnsi="Arial" w:cs="Arial"/>
          <w:sz w:val="10"/>
          <w:szCs w:val="10"/>
        </w:rPr>
      </w:pPr>
    </w:p>
    <w:p w14:paraId="0D9F3672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ell of his birth at Bethlehem</w:t>
      </w:r>
    </w:p>
    <w:p w14:paraId="2FF8701B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not in a royal house or hall</w:t>
      </w:r>
    </w:p>
    <w:p w14:paraId="68F19A97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ut in a stable dark and dim,</w:t>
      </w:r>
    </w:p>
    <w:p w14:paraId="17C48A72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the Word made flesh, a light for all.</w:t>
      </w:r>
    </w:p>
    <w:p w14:paraId="69FFE6FE" w14:textId="77777777" w:rsidR="00E3139C" w:rsidRDefault="00E3139C" w:rsidP="00E3139C">
      <w:pPr>
        <w:widowControl/>
        <w:rPr>
          <w:rFonts w:ascii="Arial" w:hAnsi="Arial" w:cs="Arial"/>
          <w:sz w:val="10"/>
          <w:szCs w:val="10"/>
        </w:rPr>
      </w:pPr>
    </w:p>
    <w:p w14:paraId="194D853A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ell of his death at Calvary,</w:t>
      </w:r>
    </w:p>
    <w:p w14:paraId="4DFCCB93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hated by those he came to save,</w:t>
      </w:r>
    </w:p>
    <w:p w14:paraId="761AA782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n lonely suffering on the Cross;</w:t>
      </w:r>
    </w:p>
    <w:p w14:paraId="77990FA6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for all he loved his life he gave.</w:t>
      </w:r>
    </w:p>
    <w:p w14:paraId="45FA4306" w14:textId="77777777" w:rsidR="00E3139C" w:rsidRDefault="00E3139C" w:rsidP="00E3139C">
      <w:pPr>
        <w:widowControl/>
        <w:rPr>
          <w:rFonts w:ascii="Arial" w:hAnsi="Arial" w:cs="Arial"/>
          <w:sz w:val="10"/>
          <w:szCs w:val="10"/>
        </w:rPr>
      </w:pPr>
    </w:p>
    <w:p w14:paraId="2CEA106D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ell of that glorious Easter morn:</w:t>
      </w:r>
    </w:p>
    <w:p w14:paraId="2A84F7DF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empty the tomb, for he was free.</w:t>
      </w:r>
    </w:p>
    <w:p w14:paraId="4A25EA6C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He broke the power of death and hell</w:t>
      </w:r>
    </w:p>
    <w:p w14:paraId="2B9F04DB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that we might share his victory.</w:t>
      </w:r>
    </w:p>
    <w:p w14:paraId="0E8A1450" w14:textId="77777777" w:rsidR="00E3139C" w:rsidRDefault="00E3139C" w:rsidP="00E3139C">
      <w:pPr>
        <w:widowControl/>
        <w:rPr>
          <w:rFonts w:ascii="Arial" w:hAnsi="Arial" w:cs="Arial"/>
          <w:sz w:val="10"/>
          <w:szCs w:val="10"/>
        </w:rPr>
      </w:pPr>
    </w:p>
    <w:p w14:paraId="6239F0DD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ell of his reign at God's right hand,</w:t>
      </w:r>
    </w:p>
    <w:p w14:paraId="63DA4A24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by all creation glorified.</w:t>
      </w:r>
    </w:p>
    <w:p w14:paraId="485B2A95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He sends his Spirit on his Church</w:t>
      </w:r>
    </w:p>
    <w:p w14:paraId="6C7D785C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to live for him, the Lamb who died.</w:t>
      </w:r>
    </w:p>
    <w:p w14:paraId="468DB6CC" w14:textId="77777777" w:rsidR="00E3139C" w:rsidRDefault="00E3139C" w:rsidP="00E3139C">
      <w:pPr>
        <w:widowControl/>
        <w:rPr>
          <w:rFonts w:ascii="Arial" w:hAnsi="Arial" w:cs="Arial"/>
        </w:rPr>
      </w:pPr>
    </w:p>
    <w:p w14:paraId="247F4048" w14:textId="77777777" w:rsidR="00E3139C" w:rsidRDefault="00E3139C" w:rsidP="00E3139C">
      <w:pPr>
        <w:widowControl/>
        <w:rPr>
          <w:rFonts w:ascii="Arial" w:hAnsi="Arial" w:cs="Arial"/>
          <w:sz w:val="10"/>
          <w:szCs w:val="10"/>
        </w:rPr>
      </w:pPr>
    </w:p>
    <w:p w14:paraId="40D1E27F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Now we rejoice to name him King:</w:t>
      </w:r>
    </w:p>
    <w:p w14:paraId="4EEB01E5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Jesus is Lord of all the earth.</w:t>
      </w:r>
    </w:p>
    <w:p w14:paraId="28B48D47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is gospel-message we proclaim:</w:t>
      </w:r>
    </w:p>
    <w:p w14:paraId="28EA52C2" w14:textId="617D147C" w:rsidR="00F97606" w:rsidRPr="00F97606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 we sing his glory, tell his worth.</w:t>
      </w:r>
    </w:p>
    <w:p w14:paraId="7CBDEBAB" w14:textId="77777777" w:rsidR="00F97606" w:rsidRDefault="00F97606" w:rsidP="00555AF9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</w:p>
    <w:p w14:paraId="2AC259A5" w14:textId="4075A814" w:rsidR="00CE7FC9" w:rsidRPr="00555AF9" w:rsidRDefault="00BB0A9D" w:rsidP="00555AF9">
      <w:pPr>
        <w:widowControl/>
        <w:suppressAutoHyphens w:val="0"/>
        <w:autoSpaceDN w:val="0"/>
        <w:adjustRightInd w:val="0"/>
        <w:rPr>
          <w:rFonts w:ascii="Arial" w:hAnsi="Arial" w:cs="Arial"/>
          <w:lang w:eastAsia="ko-KR"/>
        </w:rPr>
      </w:pPr>
      <w:r>
        <w:rPr>
          <w:rFonts w:ascii="Arial" w:hAnsi="Arial" w:cs="Arial"/>
          <w:b/>
          <w:bCs/>
          <w:lang w:eastAsia="ko-KR"/>
        </w:rPr>
        <w:t>PEACE</w:t>
      </w:r>
    </w:p>
    <w:p w14:paraId="4EDEDA36" w14:textId="045E251C" w:rsidR="008A27FC" w:rsidRPr="008A27FC" w:rsidRDefault="008A27FC" w:rsidP="00771D20">
      <w:pPr>
        <w:widowControl/>
        <w:rPr>
          <w:rFonts w:ascii="Arial" w:hAnsi="Arial" w:cs="Arial"/>
          <w:b/>
          <w:bCs/>
        </w:rPr>
      </w:pPr>
      <w:r w:rsidRPr="008A27FC">
        <w:rPr>
          <w:rFonts w:ascii="Arial" w:hAnsi="Arial" w:cs="Arial"/>
          <w:b/>
          <w:bCs/>
        </w:rPr>
        <w:t>NOTICES</w:t>
      </w:r>
      <w:r w:rsidR="00A43C6A">
        <w:rPr>
          <w:rFonts w:ascii="Arial" w:hAnsi="Arial" w:cs="Arial"/>
          <w:b/>
          <w:bCs/>
        </w:rPr>
        <w:t xml:space="preserve">/ BANNS </w:t>
      </w:r>
    </w:p>
    <w:p w14:paraId="1EA89D78" w14:textId="77777777" w:rsidR="00390E4C" w:rsidRDefault="00390E4C" w:rsidP="006B45DD">
      <w:pPr>
        <w:widowControl/>
        <w:rPr>
          <w:rFonts w:ascii="Arial" w:hAnsi="Arial" w:cs="Arial"/>
          <w:sz w:val="18"/>
          <w:szCs w:val="18"/>
        </w:rPr>
      </w:pPr>
    </w:p>
    <w:p w14:paraId="775FA763" w14:textId="77777777" w:rsidR="00E3139C" w:rsidRDefault="00051DE4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  <w:b/>
          <w:bCs/>
          <w:lang w:eastAsia="ko-KR"/>
        </w:rPr>
        <w:t>8</w:t>
      </w:r>
      <w:r w:rsidR="005A2320">
        <w:rPr>
          <w:rFonts w:ascii="Arial" w:hAnsi="Arial" w:cs="Arial"/>
          <w:b/>
          <w:bCs/>
          <w:lang w:eastAsia="ko-KR"/>
        </w:rPr>
        <w:t>.</w:t>
      </w:r>
      <w:r w:rsidR="001A1727">
        <w:rPr>
          <w:rFonts w:ascii="Arial" w:hAnsi="Arial" w:cs="Arial"/>
          <w:b/>
          <w:bCs/>
          <w:lang w:eastAsia="ko-KR"/>
        </w:rPr>
        <w:t xml:space="preserve"> </w:t>
      </w:r>
      <w:r w:rsidR="00E3139C" w:rsidRPr="00E3139C">
        <w:rPr>
          <w:rFonts w:ascii="Arial" w:hAnsi="Arial" w:cs="Arial"/>
          <w:b/>
          <w:bCs/>
        </w:rPr>
        <w:t>Crown him with many crowns,</w:t>
      </w:r>
    </w:p>
    <w:p w14:paraId="2BA5787A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e Lamb upon his throne;</w:t>
      </w:r>
    </w:p>
    <w:p w14:paraId="060BAF60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Hark, how the heavenly anthem drowns</w:t>
      </w:r>
    </w:p>
    <w:p w14:paraId="09539B31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ll music but its own:</w:t>
      </w:r>
    </w:p>
    <w:p w14:paraId="67756BCF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wake, my soul, and sing</w:t>
      </w:r>
    </w:p>
    <w:p w14:paraId="1EB5C934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Of him who died for thee,</w:t>
      </w:r>
    </w:p>
    <w:p w14:paraId="3EF4A409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d hail him as thy matchless King</w:t>
      </w:r>
    </w:p>
    <w:p w14:paraId="4A45C66F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rough all eternity.</w:t>
      </w:r>
    </w:p>
    <w:p w14:paraId="71DA7001" w14:textId="77777777" w:rsidR="00E3139C" w:rsidRDefault="00E3139C" w:rsidP="00E3139C">
      <w:pPr>
        <w:widowControl/>
        <w:rPr>
          <w:rFonts w:ascii="Arial" w:hAnsi="Arial" w:cs="Arial"/>
          <w:sz w:val="10"/>
          <w:szCs w:val="10"/>
        </w:rPr>
      </w:pPr>
    </w:p>
    <w:p w14:paraId="6407D4D7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Crown him the Lord of love;</w:t>
      </w:r>
    </w:p>
    <w:p w14:paraId="1B7D2D53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ehold his hands and side,</w:t>
      </w:r>
    </w:p>
    <w:p w14:paraId="2C408E3D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ose wounds yet visible above</w:t>
      </w:r>
    </w:p>
    <w:p w14:paraId="439D7FC5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n beauty glorified:</w:t>
      </w:r>
    </w:p>
    <w:p w14:paraId="0C3B7898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No angel in the sky</w:t>
      </w:r>
    </w:p>
    <w:p w14:paraId="608E1265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Can fully bear the sight,</w:t>
      </w:r>
    </w:p>
    <w:p w14:paraId="456488DA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ut downward bends his burning eye</w:t>
      </w:r>
    </w:p>
    <w:p w14:paraId="3CE2FD12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t mysteries so bright.</w:t>
      </w:r>
    </w:p>
    <w:p w14:paraId="6B136843" w14:textId="77777777" w:rsidR="00E3139C" w:rsidRDefault="00E3139C" w:rsidP="00E3139C">
      <w:pPr>
        <w:widowControl/>
        <w:rPr>
          <w:rFonts w:ascii="Arial" w:hAnsi="Arial" w:cs="Arial"/>
          <w:sz w:val="10"/>
          <w:szCs w:val="10"/>
        </w:rPr>
      </w:pPr>
    </w:p>
    <w:p w14:paraId="6293D28A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Crown him the Lord of peace,</w:t>
      </w:r>
    </w:p>
    <w:p w14:paraId="5C00F03E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Whose power a sceptre </w:t>
      </w:r>
      <w:proofErr w:type="gramStart"/>
      <w:r>
        <w:rPr>
          <w:rFonts w:ascii="Arial" w:hAnsi="Arial" w:cs="Arial"/>
        </w:rPr>
        <w:t>sways</w:t>
      </w:r>
      <w:proofErr w:type="gramEnd"/>
    </w:p>
    <w:p w14:paraId="2B0D5AE2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rom pole to pole, that wars may cease</w:t>
      </w:r>
    </w:p>
    <w:p w14:paraId="3A645A35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d all be prayer and praise:</w:t>
      </w:r>
    </w:p>
    <w:p w14:paraId="36E56F62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His reign shall know no end,</w:t>
      </w:r>
    </w:p>
    <w:p w14:paraId="1AEECB0F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d round his pierced feet</w:t>
      </w:r>
    </w:p>
    <w:p w14:paraId="55F0CABA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air flowers of Paradise extend</w:t>
      </w:r>
    </w:p>
    <w:p w14:paraId="119E17F7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eir fragrance ever sweet.</w:t>
      </w:r>
    </w:p>
    <w:p w14:paraId="790A22C3" w14:textId="77777777" w:rsidR="00E3139C" w:rsidRDefault="00E3139C" w:rsidP="00E3139C">
      <w:pPr>
        <w:widowControl/>
        <w:rPr>
          <w:rFonts w:ascii="Arial" w:hAnsi="Arial" w:cs="Arial"/>
          <w:sz w:val="10"/>
          <w:szCs w:val="10"/>
        </w:rPr>
      </w:pPr>
    </w:p>
    <w:p w14:paraId="14E49059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Crown him the Lord of years,</w:t>
      </w:r>
    </w:p>
    <w:p w14:paraId="1F826367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e Potentate of time,</w:t>
      </w:r>
    </w:p>
    <w:p w14:paraId="682C1B51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Creator of the rolling spheres,</w:t>
      </w:r>
    </w:p>
    <w:p w14:paraId="7F20D567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neffably sublime:</w:t>
      </w:r>
    </w:p>
    <w:p w14:paraId="29A7CE99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ll hail, Redeemer, hail!</w:t>
      </w:r>
    </w:p>
    <w:p w14:paraId="25AD98ED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or thou hast died for me;</w:t>
      </w:r>
    </w:p>
    <w:p w14:paraId="0FD091AB" w14:textId="77777777" w:rsidR="00E3139C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y praise shall never, never fail</w:t>
      </w:r>
    </w:p>
    <w:p w14:paraId="26895911" w14:textId="655FBA4B" w:rsidR="009E418B" w:rsidRDefault="00E3139C" w:rsidP="00E3139C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roughout eternity.</w:t>
      </w:r>
    </w:p>
    <w:p w14:paraId="0ED9C810" w14:textId="7E2AA608" w:rsidR="006922B4" w:rsidRDefault="006922B4" w:rsidP="006922B4">
      <w:pPr>
        <w:widowControl/>
        <w:rPr>
          <w:rFonts w:ascii="Arial" w:hAnsi="Arial" w:cs="Arial"/>
        </w:rPr>
      </w:pPr>
    </w:p>
    <w:p w14:paraId="43BBCC3A" w14:textId="3D147520" w:rsidR="009E418B" w:rsidRDefault="009E418B" w:rsidP="006922B4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Go in peace to love and serve the Lord.</w:t>
      </w:r>
    </w:p>
    <w:p w14:paraId="09905C6A" w14:textId="0C0E5265" w:rsidR="001A1727" w:rsidRPr="00D548CE" w:rsidRDefault="00454DFF" w:rsidP="001A1727">
      <w:pPr>
        <w:widowControl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ll: </w:t>
      </w:r>
      <w:r w:rsidR="009E418B">
        <w:rPr>
          <w:rFonts w:ascii="Arial" w:hAnsi="Arial" w:cs="Arial"/>
          <w:b/>
          <w:bCs/>
        </w:rPr>
        <w:t>In the name of Christ, Amen!</w:t>
      </w:r>
    </w:p>
    <w:p w14:paraId="50E01890" w14:textId="14E2A0A2" w:rsidR="00390E4C" w:rsidRPr="00555AF9" w:rsidRDefault="00390E4C" w:rsidP="00555AF9">
      <w:pPr>
        <w:widowControl/>
        <w:rPr>
          <w:rFonts w:ascii="Arial" w:hAnsi="Arial" w:cs="Arial"/>
          <w:sz w:val="10"/>
          <w:szCs w:val="10"/>
        </w:rPr>
      </w:pPr>
    </w:p>
    <w:sectPr w:rsidR="00390E4C" w:rsidRPr="00555AF9">
      <w:type w:val="continuous"/>
      <w:pgSz w:w="11906" w:h="16838"/>
      <w:pgMar w:top="776" w:right="680" w:bottom="680" w:left="680" w:header="720" w:footer="720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A9BFF0" w14:textId="77777777" w:rsidR="00A932F4" w:rsidRDefault="00A932F4">
      <w:r>
        <w:separator/>
      </w:r>
    </w:p>
  </w:endnote>
  <w:endnote w:type="continuationSeparator" w:id="0">
    <w:p w14:paraId="1F983C87" w14:textId="77777777" w:rsidR="00A932F4" w:rsidRDefault="00A932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erif">
    <w:altName w:val="Times New Roman"/>
    <w:charset w:val="01"/>
    <w:family w:val="swiss"/>
    <w:pitch w:val="variable"/>
    <w:sig w:usb0="00000003" w:usb1="00000000" w:usb2="00000000" w:usb3="00000000" w:csb0="00000001" w:csb1="00000000"/>
  </w:font>
  <w:font w:name="Noto Sans CJK SC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ohit Devanagari">
    <w:altName w:val="Calibri"/>
    <w:charset w:val="01"/>
    <w:family w:val="auto"/>
    <w:pitch w:val="variable"/>
    <w:sig w:usb0="00000003" w:usb1="08070000" w:usb2="00000010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D9F57E" w14:textId="77777777" w:rsidR="00A932F4" w:rsidRDefault="00A932F4">
      <w:r>
        <w:separator/>
      </w:r>
    </w:p>
  </w:footnote>
  <w:footnote w:type="continuationSeparator" w:id="0">
    <w:p w14:paraId="2ADAD979" w14:textId="77777777" w:rsidR="00A932F4" w:rsidRDefault="00A932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54530" w14:textId="77777777" w:rsidR="009E72EE" w:rsidRDefault="00CC18B5">
    <w:pPr>
      <w:pStyle w:val="Header"/>
      <w:jc w:val="right"/>
    </w:pPr>
    <w:r>
      <w:t>[HYMN SHEET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15CCF9" w14:textId="77777777" w:rsidR="009E72EE" w:rsidRDefault="009E72E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40"/>
        </w:tabs>
        <w:ind w:left="360" w:hanging="360"/>
      </w:pPr>
      <w:rPr>
        <w:rFonts w:ascii="Symbol" w:hAnsi="Symbol" w:cs="Symbol" w:hint="default"/>
        <w:color w:val="000000"/>
        <w:sz w:val="18"/>
        <w:szCs w:val="18"/>
      </w:rPr>
    </w:lvl>
  </w:abstractNum>
  <w:abstractNum w:abstractNumId="2" w15:restartNumberingAfterBreak="0">
    <w:nsid w:val="0AA20A84"/>
    <w:multiLevelType w:val="hybridMultilevel"/>
    <w:tmpl w:val="5C9A0D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DA05693"/>
    <w:multiLevelType w:val="hybridMultilevel"/>
    <w:tmpl w:val="E4BA795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39C7DA6"/>
    <w:multiLevelType w:val="hybridMultilevel"/>
    <w:tmpl w:val="15E694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6102A12"/>
    <w:multiLevelType w:val="hybridMultilevel"/>
    <w:tmpl w:val="790068D6"/>
    <w:lvl w:ilvl="0" w:tplc="49801F62">
      <w:start w:val="1"/>
      <w:numFmt w:val="decimal"/>
      <w:lvlText w:val="%1."/>
      <w:lvlJc w:val="left"/>
      <w:pPr>
        <w:ind w:left="720" w:hanging="360"/>
      </w:pPr>
      <w:rPr>
        <w:rFonts w:ascii="Arial" w:eastAsiaTheme="minorEastAsia" w:hAnsi="Arial" w:cs="Arial" w:hint="default"/>
        <w:b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A64543"/>
    <w:multiLevelType w:val="hybridMultilevel"/>
    <w:tmpl w:val="D0C4ADC4"/>
    <w:lvl w:ilvl="0" w:tplc="0FE663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3E1DEB"/>
    <w:multiLevelType w:val="hybridMultilevel"/>
    <w:tmpl w:val="4CA6DC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8315909">
    <w:abstractNumId w:val="0"/>
  </w:num>
  <w:num w:numId="2" w16cid:durableId="1045175406">
    <w:abstractNumId w:val="1"/>
  </w:num>
  <w:num w:numId="3" w16cid:durableId="1451899175">
    <w:abstractNumId w:val="4"/>
  </w:num>
  <w:num w:numId="4" w16cid:durableId="1554656291">
    <w:abstractNumId w:val="6"/>
  </w:num>
  <w:num w:numId="5" w16cid:durableId="621571829">
    <w:abstractNumId w:val="2"/>
  </w:num>
  <w:num w:numId="6" w16cid:durableId="1064571962">
    <w:abstractNumId w:val="5"/>
  </w:num>
  <w:num w:numId="7" w16cid:durableId="93789154">
    <w:abstractNumId w:val="3"/>
  </w:num>
  <w:num w:numId="8" w16cid:durableId="125011588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MzE3tQRiUzNzAyUdpeDU4uLM/DyQAkPzWgDd7a+QLQAAAA=="/>
  </w:docVars>
  <w:rsids>
    <w:rsidRoot w:val="00004AD3"/>
    <w:rsid w:val="00004AD3"/>
    <w:rsid w:val="00010C8A"/>
    <w:rsid w:val="000242AB"/>
    <w:rsid w:val="00024610"/>
    <w:rsid w:val="00031AB9"/>
    <w:rsid w:val="00044709"/>
    <w:rsid w:val="00051DE4"/>
    <w:rsid w:val="000624F7"/>
    <w:rsid w:val="000645AD"/>
    <w:rsid w:val="00065D63"/>
    <w:rsid w:val="00066F80"/>
    <w:rsid w:val="00077A6A"/>
    <w:rsid w:val="00080E15"/>
    <w:rsid w:val="000868C4"/>
    <w:rsid w:val="00097EDC"/>
    <w:rsid w:val="000B15FE"/>
    <w:rsid w:val="000C263A"/>
    <w:rsid w:val="000D4510"/>
    <w:rsid w:val="000D4E03"/>
    <w:rsid w:val="000E605A"/>
    <w:rsid w:val="00105B91"/>
    <w:rsid w:val="00133F21"/>
    <w:rsid w:val="001402B1"/>
    <w:rsid w:val="00142C5E"/>
    <w:rsid w:val="00160F8B"/>
    <w:rsid w:val="0016317C"/>
    <w:rsid w:val="00163A7C"/>
    <w:rsid w:val="00185D9B"/>
    <w:rsid w:val="001A1727"/>
    <w:rsid w:val="001A71D7"/>
    <w:rsid w:val="001B0B00"/>
    <w:rsid w:val="001E4AD4"/>
    <w:rsid w:val="001E5477"/>
    <w:rsid w:val="001F3A8E"/>
    <w:rsid w:val="00210D90"/>
    <w:rsid w:val="00235DC7"/>
    <w:rsid w:val="002362F8"/>
    <w:rsid w:val="00244927"/>
    <w:rsid w:val="00255B91"/>
    <w:rsid w:val="00264FDD"/>
    <w:rsid w:val="00270ADD"/>
    <w:rsid w:val="00280151"/>
    <w:rsid w:val="002814F0"/>
    <w:rsid w:val="0029368B"/>
    <w:rsid w:val="00297DEE"/>
    <w:rsid w:val="002B3435"/>
    <w:rsid w:val="002D2D7C"/>
    <w:rsid w:val="002D7514"/>
    <w:rsid w:val="002E03F8"/>
    <w:rsid w:val="002E05CB"/>
    <w:rsid w:val="002F2313"/>
    <w:rsid w:val="002F4B35"/>
    <w:rsid w:val="00300D59"/>
    <w:rsid w:val="00311361"/>
    <w:rsid w:val="00311BCD"/>
    <w:rsid w:val="003222DA"/>
    <w:rsid w:val="00322E64"/>
    <w:rsid w:val="00332027"/>
    <w:rsid w:val="003439CF"/>
    <w:rsid w:val="00344047"/>
    <w:rsid w:val="003454B1"/>
    <w:rsid w:val="00364E31"/>
    <w:rsid w:val="0037107C"/>
    <w:rsid w:val="003754F5"/>
    <w:rsid w:val="00390E4C"/>
    <w:rsid w:val="00397CCF"/>
    <w:rsid w:val="003B12D7"/>
    <w:rsid w:val="003B5241"/>
    <w:rsid w:val="003E60DF"/>
    <w:rsid w:val="003E7C44"/>
    <w:rsid w:val="003E7EF5"/>
    <w:rsid w:val="003F6E4E"/>
    <w:rsid w:val="004048E1"/>
    <w:rsid w:val="0040717C"/>
    <w:rsid w:val="004219DE"/>
    <w:rsid w:val="00430706"/>
    <w:rsid w:val="00430BA4"/>
    <w:rsid w:val="00454DFF"/>
    <w:rsid w:val="0045614E"/>
    <w:rsid w:val="004641F8"/>
    <w:rsid w:val="004653E9"/>
    <w:rsid w:val="00472412"/>
    <w:rsid w:val="00496FB2"/>
    <w:rsid w:val="004A1BEC"/>
    <w:rsid w:val="004A5ED5"/>
    <w:rsid w:val="004A7753"/>
    <w:rsid w:val="004F763B"/>
    <w:rsid w:val="00504B53"/>
    <w:rsid w:val="005051BB"/>
    <w:rsid w:val="005161C7"/>
    <w:rsid w:val="00517B46"/>
    <w:rsid w:val="00522E37"/>
    <w:rsid w:val="00555AF9"/>
    <w:rsid w:val="00561B0E"/>
    <w:rsid w:val="00564E44"/>
    <w:rsid w:val="005A03E4"/>
    <w:rsid w:val="005A2320"/>
    <w:rsid w:val="005B5C19"/>
    <w:rsid w:val="005D3896"/>
    <w:rsid w:val="005D706C"/>
    <w:rsid w:val="005E213D"/>
    <w:rsid w:val="005F2E4B"/>
    <w:rsid w:val="00602320"/>
    <w:rsid w:val="0062724D"/>
    <w:rsid w:val="00636307"/>
    <w:rsid w:val="0068255C"/>
    <w:rsid w:val="006922B4"/>
    <w:rsid w:val="006B45DD"/>
    <w:rsid w:val="006B4A94"/>
    <w:rsid w:val="006C4143"/>
    <w:rsid w:val="006D494A"/>
    <w:rsid w:val="006E2607"/>
    <w:rsid w:val="006F7C75"/>
    <w:rsid w:val="00723863"/>
    <w:rsid w:val="0072445D"/>
    <w:rsid w:val="0074607A"/>
    <w:rsid w:val="00771D20"/>
    <w:rsid w:val="007857F6"/>
    <w:rsid w:val="00793EE6"/>
    <w:rsid w:val="007A22CD"/>
    <w:rsid w:val="007A7FCF"/>
    <w:rsid w:val="007C2909"/>
    <w:rsid w:val="007C7D49"/>
    <w:rsid w:val="00800F0B"/>
    <w:rsid w:val="00805743"/>
    <w:rsid w:val="008064D9"/>
    <w:rsid w:val="00813948"/>
    <w:rsid w:val="00820577"/>
    <w:rsid w:val="00824419"/>
    <w:rsid w:val="008248CA"/>
    <w:rsid w:val="00827035"/>
    <w:rsid w:val="00835D5F"/>
    <w:rsid w:val="008710D2"/>
    <w:rsid w:val="00875D9D"/>
    <w:rsid w:val="008777A7"/>
    <w:rsid w:val="008901F0"/>
    <w:rsid w:val="008A27FC"/>
    <w:rsid w:val="008A76A2"/>
    <w:rsid w:val="008B1EC5"/>
    <w:rsid w:val="008C16C5"/>
    <w:rsid w:val="008E14F0"/>
    <w:rsid w:val="00933BD1"/>
    <w:rsid w:val="00940ECC"/>
    <w:rsid w:val="0095296B"/>
    <w:rsid w:val="00987EEE"/>
    <w:rsid w:val="009C1B4A"/>
    <w:rsid w:val="009D4D5D"/>
    <w:rsid w:val="009E418B"/>
    <w:rsid w:val="009E72EE"/>
    <w:rsid w:val="009F0D6C"/>
    <w:rsid w:val="009F23E8"/>
    <w:rsid w:val="009F39FE"/>
    <w:rsid w:val="00A04420"/>
    <w:rsid w:val="00A3410F"/>
    <w:rsid w:val="00A43C6A"/>
    <w:rsid w:val="00A73858"/>
    <w:rsid w:val="00A932F4"/>
    <w:rsid w:val="00A95C14"/>
    <w:rsid w:val="00AC0013"/>
    <w:rsid w:val="00AD2DDF"/>
    <w:rsid w:val="00AD31EF"/>
    <w:rsid w:val="00AF3C20"/>
    <w:rsid w:val="00AF3F8B"/>
    <w:rsid w:val="00B02564"/>
    <w:rsid w:val="00B03A5F"/>
    <w:rsid w:val="00B03FB0"/>
    <w:rsid w:val="00B04761"/>
    <w:rsid w:val="00B05A74"/>
    <w:rsid w:val="00B25C62"/>
    <w:rsid w:val="00B529E3"/>
    <w:rsid w:val="00B66616"/>
    <w:rsid w:val="00B724FF"/>
    <w:rsid w:val="00B80878"/>
    <w:rsid w:val="00B87908"/>
    <w:rsid w:val="00BB0A9D"/>
    <w:rsid w:val="00BC3896"/>
    <w:rsid w:val="00BD1808"/>
    <w:rsid w:val="00BE200F"/>
    <w:rsid w:val="00BF7C6E"/>
    <w:rsid w:val="00C13EA0"/>
    <w:rsid w:val="00C4680B"/>
    <w:rsid w:val="00C558DF"/>
    <w:rsid w:val="00C76D8C"/>
    <w:rsid w:val="00C86DAA"/>
    <w:rsid w:val="00CA1A89"/>
    <w:rsid w:val="00CC18B5"/>
    <w:rsid w:val="00CD79B7"/>
    <w:rsid w:val="00CE041C"/>
    <w:rsid w:val="00CE1126"/>
    <w:rsid w:val="00CE2B41"/>
    <w:rsid w:val="00CE645D"/>
    <w:rsid w:val="00CE7FC9"/>
    <w:rsid w:val="00CF069D"/>
    <w:rsid w:val="00D0546F"/>
    <w:rsid w:val="00D26841"/>
    <w:rsid w:val="00D26AB9"/>
    <w:rsid w:val="00D46E36"/>
    <w:rsid w:val="00D51C4E"/>
    <w:rsid w:val="00D548CE"/>
    <w:rsid w:val="00D753C4"/>
    <w:rsid w:val="00D80CC6"/>
    <w:rsid w:val="00DB5E2C"/>
    <w:rsid w:val="00DD33AF"/>
    <w:rsid w:val="00E0062E"/>
    <w:rsid w:val="00E105DB"/>
    <w:rsid w:val="00E2425B"/>
    <w:rsid w:val="00E3139C"/>
    <w:rsid w:val="00E709D5"/>
    <w:rsid w:val="00E90941"/>
    <w:rsid w:val="00EA1848"/>
    <w:rsid w:val="00EA39EC"/>
    <w:rsid w:val="00EB4627"/>
    <w:rsid w:val="00F27654"/>
    <w:rsid w:val="00F433B4"/>
    <w:rsid w:val="00F53CD5"/>
    <w:rsid w:val="00F5710F"/>
    <w:rsid w:val="00F71C85"/>
    <w:rsid w:val="00F73312"/>
    <w:rsid w:val="00F86A14"/>
    <w:rsid w:val="00F97606"/>
    <w:rsid w:val="00FA346F"/>
    <w:rsid w:val="00FC2DEA"/>
    <w:rsid w:val="00FD5803"/>
    <w:rsid w:val="00FF1C32"/>
    <w:rsid w:val="00FF3F2A"/>
    <w:rsid w:val="00FF58D1"/>
    <w:rsid w:val="00FF7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87B0411"/>
  <w15:chartTrackingRefBased/>
  <w15:docId w15:val="{96E348E0-A53E-43D4-96FC-E1DB5CC10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E w:val="0"/>
    </w:pPr>
    <w:rPr>
      <w:lang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ind w:left="-90"/>
      <w:outlineLvl w:val="0"/>
    </w:p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</w:style>
  <w:style w:type="paragraph" w:styleId="Heading3">
    <w:name w:val="heading 3"/>
    <w:basedOn w:val="Normal"/>
    <w:next w:val="Normal"/>
    <w:qFormat/>
    <w:pPr>
      <w:keepNext/>
      <w:widowControl/>
      <w:numPr>
        <w:ilvl w:val="2"/>
        <w:numId w:val="1"/>
      </w:numPr>
      <w:pBdr>
        <w:top w:val="single" w:sz="4" w:space="1" w:color="000000"/>
        <w:left w:val="single" w:sz="4" w:space="1" w:color="000000"/>
        <w:bottom w:val="single" w:sz="4" w:space="1" w:color="000000"/>
        <w:right w:val="single" w:sz="4" w:space="1" w:color="000000"/>
      </w:pBdr>
      <w:autoSpaceDE/>
      <w:outlineLvl w:val="2"/>
    </w:p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hd w:val="clear" w:color="auto" w:fill="FFFFFF"/>
      <w:spacing w:before="122" w:after="122"/>
      <w:ind w:firstLine="720"/>
      <w:outlineLvl w:val="3"/>
    </w:pPr>
  </w:style>
  <w:style w:type="paragraph" w:styleId="Heading5">
    <w:name w:val="heading 5"/>
    <w:basedOn w:val="Heading"/>
    <w:next w:val="BodyText"/>
    <w:qFormat/>
    <w:pPr>
      <w:numPr>
        <w:ilvl w:val="4"/>
        <w:numId w:val="1"/>
      </w:numPr>
      <w:spacing w:before="120" w:after="60"/>
      <w:outlineLvl w:val="4"/>
    </w:pPr>
    <w:rPr>
      <w:rFonts w:ascii="Liberation Serif" w:eastAsia="Noto Sans CJK SC" w:hAnsi="Liberation Serif" w:cs="Lohit Devanagari"/>
      <w:b/>
      <w:bCs/>
    </w:rPr>
  </w:style>
  <w:style w:type="paragraph" w:styleId="Heading8">
    <w:name w:val="heading 8"/>
    <w:basedOn w:val="Heading"/>
    <w:next w:val="BodyText"/>
    <w:qFormat/>
    <w:pPr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  <w:color w:val="000000"/>
      <w:sz w:val="18"/>
      <w:szCs w:val="18"/>
    </w:rPr>
  </w:style>
  <w:style w:type="character" w:customStyle="1" w:styleId="WW8Num3z0">
    <w:name w:val="WW8Num3z0"/>
    <w:rPr>
      <w:rFonts w:ascii="Arial" w:hAnsi="Arial" w:cs="Aria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DefaultParagraphFont1">
    <w:name w:val="Default Paragraph Font1"/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-DefaultParagraphFont">
    <w:name w:val="WW-Default Paragraph Font"/>
  </w:style>
  <w:style w:type="character" w:customStyle="1" w:styleId="text1tim-4-12">
    <w:name w:val="text 1tim-4-12"/>
    <w:basedOn w:val="WW-DefaultParagraphFont"/>
  </w:style>
  <w:style w:type="character" w:styleId="Strong">
    <w:name w:val="Strong"/>
    <w:uiPriority w:val="22"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customStyle="1" w:styleId="HTMLPreformattedChar">
    <w:name w:val="HTML Preformatted Char"/>
    <w:uiPriority w:val="99"/>
  </w:style>
  <w:style w:type="character" w:customStyle="1" w:styleId="HeaderChar">
    <w:name w:val="Header Char"/>
    <w:basedOn w:val="DefaultParagraphFont1"/>
  </w:style>
  <w:style w:type="character" w:customStyle="1" w:styleId="FooterChar">
    <w:name w:val="Footer Char"/>
    <w:basedOn w:val="DefaultParagraphFont1"/>
  </w:style>
  <w:style w:type="character" w:customStyle="1" w:styleId="PlainTextChar">
    <w:name w:val="Plain Text Char"/>
    <w:uiPriority w:val="99"/>
    <w:qFormat/>
    <w:rPr>
      <w:rFonts w:ascii="Courier New" w:hAnsi="Courier New" w:cs="Courier New"/>
    </w:rPr>
  </w:style>
  <w:style w:type="character" w:customStyle="1" w:styleId="reviews">
    <w:name w:val="reviews"/>
    <w:basedOn w:val="DefaultParagraphFont1"/>
  </w:style>
  <w:style w:type="character" w:customStyle="1" w:styleId="lvn">
    <w:name w:val="_lvn"/>
    <w:rPr>
      <w:rFonts w:cs="Times New Roman"/>
    </w:rPr>
  </w:style>
  <w:style w:type="character" w:customStyle="1" w:styleId="ListLabel1">
    <w:name w:val="ListLabel 1"/>
    <w:rPr>
      <w:rFonts w:eastAsia="Times New Roman" w:cs="Times New Roman"/>
    </w:rPr>
  </w:style>
  <w:style w:type="character" w:customStyle="1" w:styleId="PlainTextChar1">
    <w:name w:val="Plain Text Char1"/>
    <w:rPr>
      <w:rFonts w:ascii="Courier New" w:hAnsi="Courier New" w:cs="Courier New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</w:style>
  <w:style w:type="paragraph" w:styleId="BodyText">
    <w:name w:val="Body Text"/>
    <w:basedOn w:val="Normal"/>
    <w:pPr>
      <w:autoSpaceDE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</w:style>
  <w:style w:type="paragraph" w:customStyle="1" w:styleId="Index">
    <w:name w:val="Index"/>
    <w:basedOn w:val="Normal"/>
    <w:pPr>
      <w:suppressLineNumbers/>
    </w:pPr>
    <w:rPr>
      <w:rFonts w:cs="Lohit Devanagari"/>
    </w:rPr>
  </w:style>
  <w:style w:type="paragraph" w:customStyle="1" w:styleId="PlainText1">
    <w:name w:val="Plain Text1"/>
    <w:basedOn w:val="Normal"/>
    <w:pPr>
      <w:widowControl/>
      <w:autoSpaceDE/>
    </w:pPr>
    <w:rPr>
      <w:rFonts w:ascii="Courier New" w:hAnsi="Courier New" w:cs="Courier New"/>
    </w:rPr>
  </w:style>
  <w:style w:type="paragraph" w:customStyle="1" w:styleId="verse">
    <w:name w:val="verse"/>
    <w:basedOn w:val="Normal"/>
    <w:pPr>
      <w:widowControl/>
      <w:autoSpaceDE/>
      <w:spacing w:before="100" w:after="100"/>
    </w:pPr>
    <w:rPr>
      <w:sz w:val="24"/>
      <w:szCs w:val="24"/>
    </w:rPr>
  </w:style>
  <w:style w:type="paragraph" w:customStyle="1" w:styleId="BodyText21">
    <w:name w:val="Body Text 21"/>
    <w:basedOn w:val="Normal"/>
    <w:pPr>
      <w:shd w:val="clear" w:color="auto" w:fill="FFFFFF"/>
      <w:spacing w:before="122" w:after="122"/>
    </w:pPr>
  </w:style>
  <w:style w:type="paragraph" w:customStyle="1" w:styleId="BodyText31">
    <w:name w:val="Body Text 31"/>
    <w:basedOn w:val="Normal"/>
    <w:pPr>
      <w:shd w:val="clear" w:color="auto" w:fill="FFFFFF"/>
    </w:pPr>
  </w:style>
  <w:style w:type="paragraph" w:styleId="BodyTextIndent">
    <w:name w:val="Body Text Indent"/>
    <w:basedOn w:val="Normal"/>
    <w:pPr>
      <w:shd w:val="clear" w:color="auto" w:fill="FFFFFF"/>
      <w:spacing w:before="122" w:after="122"/>
      <w:ind w:left="720"/>
    </w:pPr>
  </w:style>
  <w:style w:type="paragraph" w:styleId="NormalWeb">
    <w:name w:val="Normal (Web)"/>
    <w:basedOn w:val="Normal"/>
    <w:uiPriority w:val="99"/>
    <w:pPr>
      <w:widowControl/>
      <w:autoSpaceDE/>
      <w:spacing w:before="100" w:after="100"/>
    </w:pPr>
  </w:style>
  <w:style w:type="paragraph" w:customStyle="1" w:styleId="DocumentMap">
    <w:name w:val="DocumentMap"/>
    <w:pPr>
      <w:suppressAutoHyphens/>
    </w:pPr>
    <w:rPr>
      <w:lang w:eastAsia="zh-CN"/>
    </w:rPr>
  </w:style>
  <w:style w:type="paragraph" w:styleId="HTMLPreformatted">
    <w:name w:val="HTML Preformatted"/>
    <w:basedOn w:val="Normal"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uiPriority w:val="99"/>
    <w:qFormat/>
    <w:pPr>
      <w:widowControl/>
      <w:suppressAutoHyphens w:val="0"/>
      <w:autoSpaceDE/>
    </w:pPr>
    <w:rPr>
      <w:rFonts w:ascii="Courier New" w:hAnsi="Courier New" w:cs="Courier New"/>
      <w:lang w:eastAsia="ko-KR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97CCF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397CCF"/>
    <w:rPr>
      <w:lang w:eastAsia="zh-CN"/>
    </w:rPr>
  </w:style>
  <w:style w:type="paragraph" w:styleId="ListParagraph">
    <w:name w:val="List Paragraph"/>
    <w:basedOn w:val="Normal"/>
    <w:uiPriority w:val="34"/>
    <w:qFormat/>
    <w:rsid w:val="00390E4C"/>
    <w:pPr>
      <w:ind w:left="720"/>
      <w:contextualSpacing/>
    </w:pPr>
  </w:style>
  <w:style w:type="character" w:customStyle="1" w:styleId="y68er">
    <w:name w:val="y68er"/>
    <w:basedOn w:val="DefaultParagraphFont"/>
    <w:rsid w:val="00CA1A89"/>
  </w:style>
  <w:style w:type="paragraph" w:styleId="BodyText3">
    <w:name w:val="Body Text 3"/>
    <w:basedOn w:val="Normal"/>
    <w:link w:val="BodyText3Char"/>
    <w:uiPriority w:val="99"/>
    <w:semiHidden/>
    <w:unhideWhenUsed/>
    <w:rsid w:val="00B25C6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25C62"/>
    <w:rPr>
      <w:sz w:val="16"/>
      <w:szCs w:val="16"/>
      <w:lang w:eastAsia="zh-CN"/>
    </w:rPr>
  </w:style>
  <w:style w:type="paragraph" w:customStyle="1" w:styleId="paragraph">
    <w:name w:val="paragraph"/>
    <w:basedOn w:val="Normal"/>
    <w:rsid w:val="0016317C"/>
    <w:pPr>
      <w:widowControl/>
      <w:suppressAutoHyphens w:val="0"/>
      <w:autoSpaceDE/>
      <w:spacing w:before="100" w:beforeAutospacing="1" w:after="100" w:afterAutospacing="1"/>
    </w:pPr>
    <w:rPr>
      <w:rFonts w:eastAsia="Times New Roman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16317C"/>
  </w:style>
  <w:style w:type="character" w:customStyle="1" w:styleId="scxw137043409">
    <w:name w:val="scxw137043409"/>
    <w:basedOn w:val="DefaultParagraphFont"/>
    <w:rsid w:val="0016317C"/>
  </w:style>
  <w:style w:type="character" w:customStyle="1" w:styleId="eop">
    <w:name w:val="eop"/>
    <w:basedOn w:val="DefaultParagraphFont"/>
    <w:rsid w:val="0016317C"/>
  </w:style>
  <w:style w:type="table" w:styleId="TableGrid">
    <w:name w:val="Table Grid"/>
    <w:basedOn w:val="TableNormal"/>
    <w:uiPriority w:val="39"/>
    <w:rsid w:val="004A77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A76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76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5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2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1</Pages>
  <Words>918</Words>
  <Characters>523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rd, I come, I confess</vt:lpstr>
    </vt:vector>
  </TitlesOfParts>
  <Company/>
  <LinksUpToDate>false</LinksUpToDate>
  <CharactersWithSpaces>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d, I come, I confess</dc:title>
  <dc:subject/>
  <dc:creator>a</dc:creator>
  <cp:keywords/>
  <cp:lastModifiedBy>Young Lee</cp:lastModifiedBy>
  <cp:revision>34</cp:revision>
  <cp:lastPrinted>2026-01-08T09:38:00Z</cp:lastPrinted>
  <dcterms:created xsi:type="dcterms:W3CDTF">2025-03-07T13:29:00Z</dcterms:created>
  <dcterms:modified xsi:type="dcterms:W3CDTF">2026-01-08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a</vt:lpwstr>
  </property>
  <property fmtid="{D5CDD505-2E9C-101B-9397-08002B2CF9AE}" pid="3" name="Operator">
    <vt:lpwstr>Administrator</vt:lpwstr>
  </property>
</Properties>
</file>